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9BC6F8" w14:textId="77777777" w:rsidR="00DC2F62" w:rsidRPr="00D33308" w:rsidRDefault="00DC2F62" w:rsidP="00DC2F6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33308">
        <w:rPr>
          <w:rFonts w:ascii="Times New Roman" w:hAnsi="Times New Roman" w:cs="Times New Roman"/>
          <w:b/>
          <w:bCs/>
          <w:sz w:val="24"/>
          <w:szCs w:val="24"/>
        </w:rPr>
        <w:t xml:space="preserve">Team member        </w:t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</w:t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CWID#                 </w:t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33308">
        <w:rPr>
          <w:rFonts w:ascii="Times New Roman" w:hAnsi="Times New Roman" w:cs="Times New Roman"/>
          <w:b/>
          <w:bCs/>
          <w:sz w:val="24"/>
          <w:szCs w:val="24"/>
        </w:rPr>
        <w:tab/>
        <w:t>Role</w:t>
      </w:r>
    </w:p>
    <w:p w14:paraId="572CF24E" w14:textId="77777777" w:rsidR="00DC2F62" w:rsidRPr="00AF1065" w:rsidRDefault="00DC2F62" w:rsidP="00DC2F62">
      <w:pPr>
        <w:rPr>
          <w:rFonts w:ascii="Times New Roman" w:hAnsi="Times New Roman" w:cs="Times New Roman"/>
          <w:sz w:val="24"/>
          <w:szCs w:val="24"/>
        </w:rPr>
      </w:pPr>
      <w:r w:rsidRPr="00AF1065">
        <w:rPr>
          <w:rFonts w:ascii="Times New Roman" w:hAnsi="Times New Roman" w:cs="Times New Roman"/>
          <w:sz w:val="24"/>
          <w:szCs w:val="24"/>
        </w:rPr>
        <w:t xml:space="preserve">Alex Tran           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 xml:space="preserve">891297442    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 xml:space="preserve">         </w:t>
      </w:r>
      <w:r w:rsidRPr="00AF1065">
        <w:rPr>
          <w:rFonts w:ascii="Times New Roman" w:hAnsi="Times New Roman" w:cs="Times New Roman"/>
          <w:sz w:val="24"/>
          <w:szCs w:val="24"/>
        </w:rPr>
        <w:tab/>
        <w:t>Dev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1065">
        <w:rPr>
          <w:rFonts w:ascii="Times New Roman" w:hAnsi="Times New Roman" w:cs="Times New Roman"/>
          <w:sz w:val="24"/>
          <w:szCs w:val="24"/>
        </w:rPr>
        <w:t>(Backend for Front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AF1065">
        <w:rPr>
          <w:rFonts w:ascii="Times New Roman" w:hAnsi="Times New Roman" w:cs="Times New Roman"/>
          <w:sz w:val="24"/>
          <w:szCs w:val="24"/>
        </w:rPr>
        <w:t>nd)</w:t>
      </w:r>
    </w:p>
    <w:p w14:paraId="72588ED9" w14:textId="77777777" w:rsidR="00DC2F62" w:rsidRPr="00AF1065" w:rsidRDefault="00DC2F62" w:rsidP="00DC2F62">
      <w:pPr>
        <w:rPr>
          <w:rFonts w:ascii="Times New Roman" w:hAnsi="Times New Roman" w:cs="Times New Roman"/>
          <w:sz w:val="24"/>
          <w:szCs w:val="24"/>
        </w:rPr>
      </w:pPr>
      <w:r w:rsidRPr="00AF1065">
        <w:rPr>
          <w:rFonts w:ascii="Times New Roman" w:hAnsi="Times New Roman" w:cs="Times New Roman"/>
          <w:sz w:val="24"/>
          <w:szCs w:val="24"/>
        </w:rPr>
        <w:t xml:space="preserve">Tu Tran                                   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>888750130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>Dev (Posting Microservices)</w:t>
      </w:r>
    </w:p>
    <w:p w14:paraId="4A6D05FB" w14:textId="77777777" w:rsidR="00DC2F62" w:rsidRPr="00AF1065" w:rsidRDefault="00DC2F62" w:rsidP="00DC2F62">
      <w:pPr>
        <w:pBdr>
          <w:bottom w:val="double" w:sz="6" w:space="1" w:color="auto"/>
        </w:pBdr>
        <w:rPr>
          <w:rFonts w:ascii="Times New Roman" w:hAnsi="Times New Roman" w:cs="Times New Roman"/>
          <w:sz w:val="24"/>
          <w:szCs w:val="24"/>
        </w:rPr>
      </w:pPr>
      <w:r w:rsidRPr="00AF1065">
        <w:rPr>
          <w:rFonts w:ascii="Times New Roman" w:hAnsi="Times New Roman" w:cs="Times New Roman"/>
          <w:sz w:val="24"/>
          <w:szCs w:val="24"/>
        </w:rPr>
        <w:t xml:space="preserve">Joseph Hoang                             </w:t>
      </w:r>
      <w:r w:rsidRPr="00AF1065">
        <w:rPr>
          <w:rFonts w:ascii="Times New Roman" w:hAnsi="Times New Roman" w:cs="Times New Roman"/>
          <w:sz w:val="24"/>
          <w:szCs w:val="24"/>
        </w:rPr>
        <w:tab/>
        <w:t>889782900</w:t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</w:r>
      <w:r w:rsidRPr="00AF1065">
        <w:rPr>
          <w:rFonts w:ascii="Times New Roman" w:hAnsi="Times New Roman" w:cs="Times New Roman"/>
          <w:sz w:val="24"/>
          <w:szCs w:val="24"/>
        </w:rPr>
        <w:tab/>
        <w:t>Dev (Voting Microservices)</w:t>
      </w:r>
    </w:p>
    <w:p w14:paraId="538B3E6E" w14:textId="77777777" w:rsidR="00DC2F62" w:rsidRPr="00D33308" w:rsidRDefault="00DC2F62" w:rsidP="00DC2F62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33308">
        <w:rPr>
          <w:rFonts w:ascii="Times New Roman" w:hAnsi="Times New Roman" w:cs="Times New Roman"/>
          <w:b/>
          <w:bCs/>
          <w:sz w:val="36"/>
          <w:szCs w:val="36"/>
        </w:rPr>
        <w:t>Project 2 Spring 2020</w:t>
      </w:r>
    </w:p>
    <w:p w14:paraId="1FE6F068" w14:textId="77777777" w:rsidR="00DC2F62" w:rsidRPr="00D33308" w:rsidRDefault="00DC2F62" w:rsidP="00DC2F6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33308">
        <w:rPr>
          <w:rFonts w:ascii="Times New Roman" w:hAnsi="Times New Roman" w:cs="Times New Roman"/>
          <w:b/>
          <w:bCs/>
          <w:sz w:val="32"/>
          <w:szCs w:val="32"/>
        </w:rPr>
        <w:t>Project Overview</w:t>
      </w:r>
    </w:p>
    <w:p w14:paraId="79A19594" w14:textId="77777777" w:rsidR="00DC2F62" w:rsidRDefault="00DC2F62" w:rsidP="00DC2F62">
      <w:r>
        <w:rPr>
          <w:rFonts w:ascii="Times New Roman" w:hAnsi="Times New Roman" w:cs="Times New Roman"/>
          <w:sz w:val="24"/>
          <w:szCs w:val="24"/>
        </w:rPr>
        <w:t>Dev 1: Posting Microservices</w:t>
      </w:r>
    </w:p>
    <w:p w14:paraId="46F439C3" w14:textId="77777777" w:rsidR="00DC2F62" w:rsidRDefault="00DC2F62" w:rsidP="00DC2F62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Create a new post</w:t>
      </w:r>
    </w:p>
    <w:p w14:paraId="2258D65E" w14:textId="77777777" w:rsidR="00DC2F62" w:rsidRDefault="00DC2F62" w:rsidP="00DC2F62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Delete an existing post</w:t>
      </w:r>
    </w:p>
    <w:p w14:paraId="45249689" w14:textId="77777777" w:rsidR="00DC2F62" w:rsidRDefault="00DC2F62" w:rsidP="00DC2F62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>Retrieve an existing post</w:t>
      </w:r>
    </w:p>
    <w:p w14:paraId="27AFDD10" w14:textId="77777777" w:rsidR="00DC2F62" w:rsidRDefault="00DC2F62" w:rsidP="00DC2F62">
      <w:pPr>
        <w:pStyle w:val="NormalWeb"/>
        <w:numPr>
          <w:ilvl w:val="0"/>
          <w:numId w:val="2"/>
        </w:numPr>
        <w:spacing w:before="0" w:beforeAutospacing="0" w:after="200" w:afterAutospacing="0"/>
      </w:pPr>
      <w:r>
        <w:rPr>
          <w:color w:val="000000"/>
        </w:rPr>
        <w:t xml:space="preserve">List the n most recent posts to a </w:t>
      </w:r>
      <w:proofErr w:type="gramStart"/>
      <w:r>
        <w:rPr>
          <w:color w:val="000000"/>
        </w:rPr>
        <w:t>particular community</w:t>
      </w:r>
      <w:proofErr w:type="gramEnd"/>
    </w:p>
    <w:p w14:paraId="20C079BE" w14:textId="77777777" w:rsidR="00DC2F62" w:rsidRPr="004B5ED0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60209">
        <w:rPr>
          <w:color w:val="000000"/>
        </w:rPr>
        <w:t>List the n most recent posts to any community</w:t>
      </w:r>
    </w:p>
    <w:p w14:paraId="130B3A14" w14:textId="77777777" w:rsidR="00DC2F62" w:rsidRDefault="00DC2F62" w:rsidP="00DC2F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2: Voting Microservices</w:t>
      </w:r>
    </w:p>
    <w:p w14:paraId="30BFD2C1" w14:textId="77777777" w:rsidR="00DC2F62" w:rsidRDefault="00DC2F62" w:rsidP="00DC2F6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vote a post</w:t>
      </w:r>
    </w:p>
    <w:p w14:paraId="4A050683" w14:textId="77777777" w:rsidR="00DC2F62" w:rsidRDefault="00DC2F62" w:rsidP="00DC2F6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vote a post</w:t>
      </w:r>
    </w:p>
    <w:p w14:paraId="3DD7A59C" w14:textId="77777777" w:rsidR="00DC2F62" w:rsidRDefault="00DC2F62" w:rsidP="00DC2F6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 the number of upvotes and downvotes for a post</w:t>
      </w:r>
    </w:p>
    <w:p w14:paraId="14F9193B" w14:textId="77777777" w:rsidR="00DC2F62" w:rsidRDefault="00DC2F62" w:rsidP="00DC2F6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st the n top-scoring </w:t>
      </w:r>
    </w:p>
    <w:p w14:paraId="3349B1D1" w14:textId="77777777" w:rsidR="00DC2F62" w:rsidRPr="004B5ED0" w:rsidRDefault="00DC2F62" w:rsidP="00DC2F6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a list of post identifiers, return the list sorted by score</w:t>
      </w:r>
    </w:p>
    <w:p w14:paraId="2D378069" w14:textId="77777777" w:rsidR="00DC2F62" w:rsidRDefault="00DC2F62" w:rsidP="00DC2F62">
      <w:pPr>
        <w:rPr>
          <w:rFonts w:ascii="Times New Roman" w:hAnsi="Times New Roman" w:cs="Times New Roman"/>
          <w:sz w:val="24"/>
          <w:szCs w:val="24"/>
        </w:rPr>
      </w:pPr>
      <w:r w:rsidRPr="00480D67">
        <w:rPr>
          <w:rFonts w:ascii="Times New Roman" w:hAnsi="Times New Roman" w:cs="Times New Roman"/>
          <w:sz w:val="24"/>
          <w:szCs w:val="24"/>
        </w:rPr>
        <w:t>Dev 3: Aggregating posts and votes with a BFF</w:t>
      </w:r>
    </w:p>
    <w:p w14:paraId="4545FBAF" w14:textId="77777777" w:rsidR="00DC2F62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using BFF pattern, this microservices will be pulling data from the other services and expose it in a format of RSS that can be used directly by the frontend </w:t>
      </w:r>
    </w:p>
    <w:p w14:paraId="28D5439D" w14:textId="77777777" w:rsidR="00DC2F62" w:rsidRDefault="00DC2F62" w:rsidP="00DC2F62">
      <w:pPr>
        <w:rPr>
          <w:rFonts w:ascii="Times New Roman" w:hAnsi="Times New Roman" w:cs="Times New Roman"/>
          <w:sz w:val="24"/>
          <w:szCs w:val="24"/>
        </w:rPr>
      </w:pPr>
      <w:r w:rsidRPr="0006229A">
        <w:rPr>
          <w:rFonts w:ascii="Times New Roman" w:hAnsi="Times New Roman" w:cs="Times New Roman"/>
          <w:sz w:val="24"/>
          <w:szCs w:val="24"/>
        </w:rPr>
        <w:t>For this project, each microservices will be given a default port to ensure that all microservices will work properly all</w:t>
      </w:r>
    </w:p>
    <w:p w14:paraId="188FAC1D" w14:textId="77777777" w:rsidR="00DC2F62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ting microservices: </w:t>
      </w:r>
      <w:r w:rsidRPr="004A2088">
        <w:rPr>
          <w:rFonts w:ascii="Times New Roman" w:hAnsi="Times New Roman" w:cs="Times New Roman"/>
          <w:color w:val="1F497D" w:themeColor="text2"/>
          <w:sz w:val="24"/>
          <w:szCs w:val="24"/>
          <w:u w:val="single"/>
        </w:rPr>
        <w:t xml:space="preserve">localhost:5000/post/posts/all </w:t>
      </w:r>
      <w:r w:rsidRPr="004A2088">
        <w:rPr>
          <w:rFonts w:ascii="Times New Roman" w:hAnsi="Times New Roman" w:cs="Times New Roman"/>
          <w:sz w:val="24"/>
          <w:szCs w:val="24"/>
        </w:rPr>
        <w:tab/>
      </w:r>
    </w:p>
    <w:p w14:paraId="5ACA925A" w14:textId="77777777" w:rsidR="00DC2F62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A2088">
        <w:rPr>
          <w:rFonts w:ascii="Times New Roman" w:hAnsi="Times New Roman" w:cs="Times New Roman"/>
          <w:sz w:val="24"/>
          <w:szCs w:val="24"/>
        </w:rPr>
        <w:t xml:space="preserve">Voting </w:t>
      </w:r>
      <w:r>
        <w:rPr>
          <w:rFonts w:ascii="Times New Roman" w:hAnsi="Times New Roman" w:cs="Times New Roman"/>
          <w:sz w:val="24"/>
          <w:szCs w:val="24"/>
        </w:rPr>
        <w:t>microservices</w:t>
      </w:r>
      <w:r w:rsidRPr="004A2088">
        <w:rPr>
          <w:rFonts w:ascii="Times New Roman" w:hAnsi="Times New Roman" w:cs="Times New Roman"/>
          <w:sz w:val="24"/>
          <w:szCs w:val="24"/>
        </w:rPr>
        <w:t xml:space="preserve">: </w:t>
      </w:r>
      <w:hyperlink r:id="rId5" w:history="1">
        <w:r w:rsidRPr="004A2088">
          <w:rPr>
            <w:rStyle w:val="Hyperlink"/>
            <w:rFonts w:ascii="Times New Roman" w:hAnsi="Times New Roman" w:cs="Times New Roman"/>
            <w:color w:val="1F497D" w:themeColor="text2"/>
            <w:sz w:val="24"/>
            <w:szCs w:val="24"/>
          </w:rPr>
          <w:t>localhost:5100/</w:t>
        </w:r>
        <w:proofErr w:type="spellStart"/>
        <w:r w:rsidRPr="004A2088">
          <w:rPr>
            <w:rStyle w:val="Hyperlink"/>
            <w:rFonts w:ascii="Times New Roman" w:hAnsi="Times New Roman" w:cs="Times New Roman"/>
            <w:color w:val="1F497D" w:themeColor="text2"/>
            <w:sz w:val="24"/>
            <w:szCs w:val="24"/>
          </w:rPr>
          <w:t>api</w:t>
        </w:r>
        <w:proofErr w:type="spellEnd"/>
        <w:r w:rsidRPr="004A2088">
          <w:rPr>
            <w:rStyle w:val="Hyperlink"/>
            <w:rFonts w:ascii="Times New Roman" w:hAnsi="Times New Roman" w:cs="Times New Roman"/>
            <w:color w:val="1F497D" w:themeColor="text2"/>
            <w:sz w:val="24"/>
            <w:szCs w:val="24"/>
          </w:rPr>
          <w:t>/v1/resources/votes/all</w:t>
        </w:r>
      </w:hyperlink>
      <w:r w:rsidRPr="004A2088">
        <w:rPr>
          <w:rFonts w:ascii="Times New Roman" w:hAnsi="Times New Roman" w:cs="Times New Roman"/>
          <w:color w:val="1F497D" w:themeColor="text2"/>
          <w:sz w:val="24"/>
          <w:szCs w:val="24"/>
        </w:rPr>
        <w:t xml:space="preserve"> </w:t>
      </w:r>
    </w:p>
    <w:p w14:paraId="285D5AEB" w14:textId="77777777" w:rsidR="00DC2F62" w:rsidRPr="004A2088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FF microservices: </w:t>
      </w:r>
      <w:r w:rsidRPr="004A2088">
        <w:rPr>
          <w:rFonts w:ascii="Times New Roman" w:hAnsi="Times New Roman" w:cs="Times New Roman"/>
          <w:color w:val="1F497D" w:themeColor="text2"/>
          <w:sz w:val="24"/>
          <w:szCs w:val="24"/>
          <w:u w:val="single"/>
        </w:rPr>
        <w:t>localhost:5200/recent</w:t>
      </w:r>
    </w:p>
    <w:p w14:paraId="2075A325" w14:textId="77777777" w:rsidR="00DC2F62" w:rsidRDefault="00DC2F62" w:rsidP="00DC2F6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0077A4" w14:textId="77777777" w:rsidR="00DC2F62" w:rsidRPr="002F25B3" w:rsidRDefault="00DC2F62" w:rsidP="00DC2F62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2F25B3">
        <w:rPr>
          <w:rFonts w:ascii="Times New Roman" w:hAnsi="Times New Roman" w:cs="Times New Roman"/>
          <w:b/>
          <w:bCs/>
          <w:sz w:val="32"/>
          <w:szCs w:val="32"/>
        </w:rPr>
        <w:lastRenderedPageBreak/>
        <w:t>Library Requirement</w:t>
      </w:r>
    </w:p>
    <w:p w14:paraId="18FAA712" w14:textId="77777777" w:rsidR="00DC2F62" w:rsidRDefault="00DC2F62" w:rsidP="00DC2F6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ease Run this line before installing Library</w:t>
      </w:r>
    </w:p>
    <w:p w14:paraId="7EDB55DA" w14:textId="39DA16CC" w:rsidR="00DC2F62" w:rsidRPr="004137FB" w:rsidRDefault="00DC2F62" w:rsidP="004137FB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E2F64">
        <w:rPr>
          <w:rFonts w:ascii="Consolas" w:eastAsia="Times New Roman" w:hAnsi="Consolas" w:cs="Times New Roman"/>
          <w:color w:val="000000"/>
          <w:sz w:val="18"/>
          <w:szCs w:val="18"/>
        </w:rPr>
        <w:t xml:space="preserve">$ </w:t>
      </w:r>
      <w:proofErr w:type="spellStart"/>
      <w:r w:rsidRPr="00BE2F64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>sudo</w:t>
      </w:r>
      <w:proofErr w:type="spellEnd"/>
      <w:r w:rsidRPr="00BE2F64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 xml:space="preserve"> sed -</w:t>
      </w:r>
      <w:proofErr w:type="spellStart"/>
      <w:r w:rsidRPr="00BE2F64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>i</w:t>
      </w:r>
      <w:proofErr w:type="spellEnd"/>
      <w:r w:rsidRPr="00BE2F64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 xml:space="preserve"> -re \'s/([a-z]{</w:t>
      </w:r>
      <w:proofErr w:type="gramStart"/>
      <w:r w:rsidRPr="00BE2F64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>2}\</w:t>
      </w:r>
      <w:proofErr w:type="gramEnd"/>
      <w:r w:rsidRPr="00BE2F64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>.)?archive.ubuntu.com|security.ubuntu.com/old-releases.ubuntu.com/g' \</w:t>
      </w:r>
      <w:r w:rsidRPr="00B27FD1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>/</w:t>
      </w:r>
      <w:proofErr w:type="spellStart"/>
      <w:r w:rsidRPr="00B27FD1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>etc</w:t>
      </w:r>
      <w:proofErr w:type="spellEnd"/>
      <w:r w:rsidRPr="00B27FD1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>/apt/</w:t>
      </w:r>
      <w:proofErr w:type="spellStart"/>
      <w:r w:rsidRPr="00B27FD1">
        <w:rPr>
          <w:rFonts w:ascii="Consolas" w:eastAsia="Times New Roman" w:hAnsi="Consolas" w:cs="Times New Roman"/>
          <w:b/>
          <w:bCs/>
          <w:color w:val="000000"/>
          <w:sz w:val="18"/>
          <w:szCs w:val="18"/>
        </w:rPr>
        <w:t>sources.list</w:t>
      </w:r>
      <w:proofErr w:type="spellEnd"/>
    </w:p>
    <w:p w14:paraId="3F797A0A" w14:textId="77777777" w:rsidR="00DC2F62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request</w:t>
      </w:r>
    </w:p>
    <w:p w14:paraId="324BB690" w14:textId="77777777" w:rsidR="00DC2F62" w:rsidRPr="00992D33" w:rsidRDefault="00DC2F62" w:rsidP="00DC2F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$ pip3 install --user requests</w:t>
      </w:r>
    </w:p>
    <w:p w14:paraId="1DA77F7E" w14:textId="77777777" w:rsidR="00DC2F62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Flask</w:t>
      </w:r>
      <w:r w:rsidRPr="007262F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D2BBB2" w14:textId="77777777" w:rsidR="00DC2F62" w:rsidRPr="00401159" w:rsidRDefault="00DC2F62" w:rsidP="00DC2F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401159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401159">
        <w:rPr>
          <w:rFonts w:ascii="Times New Roman" w:hAnsi="Times New Roman" w:cs="Times New Roman"/>
          <w:sz w:val="24"/>
          <w:szCs w:val="24"/>
        </w:rPr>
        <w:t xml:space="preserve"> apt install python3-flask</w:t>
      </w:r>
    </w:p>
    <w:p w14:paraId="58777AF9" w14:textId="77777777" w:rsidR="00DC2F62" w:rsidRDefault="00DC2F62" w:rsidP="00DC2F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401159">
        <w:rPr>
          <w:rFonts w:ascii="Times New Roman" w:hAnsi="Times New Roman" w:cs="Times New Roman"/>
          <w:sz w:val="24"/>
          <w:szCs w:val="24"/>
        </w:rPr>
        <w:t>pip3 install Flask-API</w:t>
      </w:r>
    </w:p>
    <w:p w14:paraId="7AB57E17" w14:textId="77777777" w:rsidR="00DC2F62" w:rsidRDefault="00DC2F62" w:rsidP="00DC2F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pip3 install --user Flask-API python-</w:t>
      </w:r>
      <w:proofErr w:type="spellStart"/>
      <w:r w:rsidRPr="007262F2">
        <w:rPr>
          <w:rFonts w:ascii="Times New Roman" w:hAnsi="Times New Roman" w:cs="Times New Roman"/>
          <w:sz w:val="24"/>
          <w:szCs w:val="24"/>
        </w:rPr>
        <w:t>dotenv</w:t>
      </w:r>
      <w:proofErr w:type="spellEnd"/>
    </w:p>
    <w:p w14:paraId="1FB33E2E" w14:textId="77777777" w:rsidR="00DC2F62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foreman &amp; Gunicorn3</w:t>
      </w:r>
    </w:p>
    <w:p w14:paraId="3A652E12" w14:textId="77777777" w:rsidR="00DC2F62" w:rsidRPr="00E8360C" w:rsidRDefault="00DC2F62" w:rsidP="00DC2F6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262F2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262F2">
        <w:rPr>
          <w:rFonts w:ascii="Times New Roman" w:hAnsi="Times New Roman" w:cs="Times New Roman"/>
          <w:sz w:val="24"/>
          <w:szCs w:val="24"/>
        </w:rPr>
        <w:t xml:space="preserve"> apt install --yes ruby-foreman</w:t>
      </w:r>
    </w:p>
    <w:p w14:paraId="56A54DB1" w14:textId="77777777" w:rsidR="00DC2F62" w:rsidRDefault="00DC2F62" w:rsidP="00DC2F62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262F2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262F2">
        <w:rPr>
          <w:rFonts w:ascii="Times New Roman" w:hAnsi="Times New Roman" w:cs="Times New Roman"/>
          <w:sz w:val="24"/>
          <w:szCs w:val="24"/>
        </w:rPr>
        <w:t xml:space="preserve"> apt install --yes gunicorn3</w:t>
      </w:r>
    </w:p>
    <w:p w14:paraId="1EA26162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1: Library</w:t>
      </w:r>
    </w:p>
    <w:p w14:paraId="567EBD86" w14:textId="77777777" w:rsidR="00DC2F62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list of software source</w:t>
      </w:r>
    </w:p>
    <w:p w14:paraId="57399E1C" w14:textId="77777777" w:rsidR="00DC2F62" w:rsidRPr="00401159" w:rsidRDefault="00DC2F62" w:rsidP="00DC2F62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401159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401159">
        <w:rPr>
          <w:rFonts w:ascii="Times New Roman" w:hAnsi="Times New Roman" w:cs="Times New Roman"/>
          <w:sz w:val="24"/>
          <w:szCs w:val="24"/>
        </w:rPr>
        <w:t xml:space="preserve"> sed -</w:t>
      </w:r>
      <w:proofErr w:type="spellStart"/>
      <w:r w:rsidRPr="00401159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01159">
        <w:rPr>
          <w:rFonts w:ascii="Times New Roman" w:hAnsi="Times New Roman" w:cs="Times New Roman"/>
          <w:sz w:val="24"/>
          <w:szCs w:val="24"/>
        </w:rPr>
        <w:t xml:space="preserve"> -re \</w:t>
      </w:r>
    </w:p>
    <w:p w14:paraId="58738F9B" w14:textId="77777777" w:rsidR="00DC2F62" w:rsidRPr="00401159" w:rsidRDefault="00DC2F62" w:rsidP="00DC2F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's/([a-z]{</w:t>
      </w:r>
      <w:proofErr w:type="gramStart"/>
      <w:r w:rsidRPr="00401159">
        <w:rPr>
          <w:rFonts w:ascii="Times New Roman" w:hAnsi="Times New Roman" w:cs="Times New Roman"/>
          <w:sz w:val="24"/>
          <w:szCs w:val="24"/>
        </w:rPr>
        <w:t>2}\</w:t>
      </w:r>
      <w:proofErr w:type="gramEnd"/>
      <w:r w:rsidRPr="00401159">
        <w:rPr>
          <w:rFonts w:ascii="Times New Roman" w:hAnsi="Times New Roman" w:cs="Times New Roman"/>
          <w:sz w:val="24"/>
          <w:szCs w:val="24"/>
        </w:rPr>
        <w:t>.)?archive.ubuntu.com|security.ubuntu.com/old-releases.ubuntu.com/g' \</w:t>
      </w:r>
    </w:p>
    <w:p w14:paraId="64591BAD" w14:textId="77777777" w:rsidR="00DC2F62" w:rsidRPr="002F25B3" w:rsidRDefault="00DC2F62" w:rsidP="00DC2F62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401159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401159">
        <w:rPr>
          <w:rFonts w:ascii="Times New Roman" w:hAnsi="Times New Roman" w:cs="Times New Roman"/>
          <w:sz w:val="24"/>
          <w:szCs w:val="24"/>
        </w:rPr>
        <w:t>/apt/</w:t>
      </w:r>
      <w:proofErr w:type="spellStart"/>
      <w:r w:rsidRPr="00401159">
        <w:rPr>
          <w:rFonts w:ascii="Times New Roman" w:hAnsi="Times New Roman" w:cs="Times New Roman"/>
          <w:sz w:val="24"/>
          <w:szCs w:val="24"/>
        </w:rPr>
        <w:t>sources.list</w:t>
      </w:r>
      <w:proofErr w:type="spellEnd"/>
    </w:p>
    <w:p w14:paraId="4987AB0A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AWS CLI</w:t>
      </w:r>
    </w:p>
    <w:p w14:paraId="74B98DC0" w14:textId="77777777" w:rsidR="00DC2F62" w:rsidRPr="00525A3C" w:rsidRDefault="00DC2F62" w:rsidP="00DC2F62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525A3C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25A3C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25A3C">
        <w:rPr>
          <w:rFonts w:ascii="Times New Roman" w:hAnsi="Times New Roman" w:cs="Times New Roman"/>
          <w:sz w:val="24"/>
          <w:szCs w:val="24"/>
        </w:rPr>
        <w:t xml:space="preserve"> apt update</w:t>
      </w:r>
    </w:p>
    <w:p w14:paraId="0D7FE6E7" w14:textId="77777777" w:rsidR="00DC2F62" w:rsidRDefault="00DC2F62" w:rsidP="00DC2F62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D42EBB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D42EBB">
        <w:rPr>
          <w:rFonts w:ascii="Times New Roman" w:hAnsi="Times New Roman" w:cs="Times New Roman"/>
          <w:sz w:val="24"/>
          <w:szCs w:val="24"/>
        </w:rPr>
        <w:t xml:space="preserve"> apt install --yes </w:t>
      </w:r>
      <w:proofErr w:type="spellStart"/>
      <w:r w:rsidRPr="00D42EBB">
        <w:rPr>
          <w:rFonts w:ascii="Times New Roman" w:hAnsi="Times New Roman" w:cs="Times New Roman"/>
          <w:sz w:val="24"/>
          <w:szCs w:val="24"/>
        </w:rPr>
        <w:t>awscli</w:t>
      </w:r>
      <w:proofErr w:type="spellEnd"/>
    </w:p>
    <w:p w14:paraId="7EC9F1F9" w14:textId="77777777" w:rsidR="00DC2F62" w:rsidRPr="00D42EBB" w:rsidRDefault="00DC2F62" w:rsidP="00DC2F62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2454D74B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e AWS CLI</w:t>
      </w:r>
    </w:p>
    <w:p w14:paraId="65D41935" w14:textId="77777777" w:rsidR="00DC2F62" w:rsidRPr="00300C94" w:rsidRDefault="00DC2F62" w:rsidP="00DC2F62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300C94">
        <w:rPr>
          <w:rFonts w:ascii="Times New Roman" w:hAnsi="Times New Roman" w:cs="Times New Roman"/>
          <w:sz w:val="24"/>
          <w:szCs w:val="24"/>
        </w:rPr>
        <w:t>aws</w:t>
      </w:r>
      <w:proofErr w:type="spellEnd"/>
      <w:r w:rsidRPr="00300C94">
        <w:rPr>
          <w:rFonts w:ascii="Times New Roman" w:hAnsi="Times New Roman" w:cs="Times New Roman"/>
          <w:sz w:val="24"/>
          <w:szCs w:val="24"/>
        </w:rPr>
        <w:t xml:space="preserve"> configure</w:t>
      </w:r>
    </w:p>
    <w:p w14:paraId="14D7F29A" w14:textId="77777777" w:rsidR="00DC2F62" w:rsidRPr="00300C94" w:rsidRDefault="00DC2F62" w:rsidP="00DC2F62">
      <w:pPr>
        <w:pStyle w:val="ListParagraph"/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AWS Access Key ID [None]: </w:t>
      </w:r>
      <w:proofErr w:type="spellStart"/>
      <w:r w:rsidRPr="00300C94">
        <w:rPr>
          <w:rFonts w:ascii="Times New Roman" w:hAnsi="Times New Roman" w:cs="Times New Roman"/>
          <w:b/>
          <w:bCs/>
          <w:sz w:val="24"/>
          <w:szCs w:val="24"/>
        </w:rPr>
        <w:t>fakeMyKeyId</w:t>
      </w:r>
      <w:proofErr w:type="spellEnd"/>
    </w:p>
    <w:p w14:paraId="3B82CA73" w14:textId="77777777" w:rsidR="00DC2F62" w:rsidRPr="00300C94" w:rsidRDefault="00DC2F62" w:rsidP="00DC2F62">
      <w:pPr>
        <w:pStyle w:val="ListParagraph"/>
        <w:spacing w:after="0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AWS Secret Access Key [None]: </w:t>
      </w:r>
      <w:proofErr w:type="spellStart"/>
      <w:r w:rsidRPr="00300C94">
        <w:rPr>
          <w:rFonts w:ascii="Times New Roman" w:hAnsi="Times New Roman" w:cs="Times New Roman"/>
          <w:b/>
          <w:bCs/>
          <w:sz w:val="24"/>
          <w:szCs w:val="24"/>
        </w:rPr>
        <w:t>fakeSecretAccessKey</w:t>
      </w:r>
      <w:proofErr w:type="spellEnd"/>
    </w:p>
    <w:p w14:paraId="239D62B7" w14:textId="77777777" w:rsidR="00DC2F62" w:rsidRPr="00525A3C" w:rsidRDefault="00DC2F62" w:rsidP="00DC2F62">
      <w:pPr>
        <w:pStyle w:val="ListParagraph"/>
        <w:spacing w:after="0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Default region name [None]: </w:t>
      </w:r>
      <w:r w:rsidRPr="00525A3C">
        <w:rPr>
          <w:rFonts w:ascii="Times New Roman" w:hAnsi="Times New Roman" w:cs="Times New Roman"/>
          <w:b/>
          <w:bCs/>
          <w:sz w:val="24"/>
          <w:szCs w:val="24"/>
        </w:rPr>
        <w:t>us-west-2</w:t>
      </w:r>
    </w:p>
    <w:p w14:paraId="67E0BE26" w14:textId="77777777" w:rsidR="00DC2F62" w:rsidRPr="002F25B3" w:rsidRDefault="00DC2F62" w:rsidP="00DC2F62">
      <w:pPr>
        <w:pStyle w:val="ListParagraph"/>
        <w:spacing w:after="0"/>
        <w:ind w:left="1440"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00C94">
        <w:rPr>
          <w:rFonts w:ascii="Times New Roman" w:hAnsi="Times New Roman" w:cs="Times New Roman"/>
          <w:sz w:val="24"/>
          <w:szCs w:val="24"/>
        </w:rPr>
        <w:t xml:space="preserve">Default output format [None]: </w:t>
      </w:r>
      <w:r w:rsidRPr="00300C94">
        <w:rPr>
          <w:rFonts w:ascii="Times New Roman" w:hAnsi="Times New Roman" w:cs="Times New Roman"/>
          <w:b/>
          <w:bCs/>
          <w:sz w:val="24"/>
          <w:szCs w:val="24"/>
        </w:rPr>
        <w:t>table</w:t>
      </w:r>
    </w:p>
    <w:p w14:paraId="33EBB66F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 </w:t>
      </w:r>
      <w:proofErr w:type="spellStart"/>
      <w:r>
        <w:rPr>
          <w:rFonts w:ascii="Times New Roman" w:hAnsi="Times New Roman" w:cs="Times New Roman"/>
          <w:sz w:val="24"/>
          <w:szCs w:val="24"/>
        </w:rPr>
        <w:t>Bo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</w:t>
      </w:r>
    </w:p>
    <w:p w14:paraId="74C2991D" w14:textId="77777777" w:rsidR="00DC2F62" w:rsidRPr="002F25B3" w:rsidRDefault="00DC2F62" w:rsidP="00DC2F62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D42EBB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D42EBB">
        <w:rPr>
          <w:rFonts w:ascii="Times New Roman" w:hAnsi="Times New Roman" w:cs="Times New Roman"/>
          <w:sz w:val="24"/>
          <w:szCs w:val="24"/>
        </w:rPr>
        <w:t xml:space="preserve"> apt install --yes python3-boto3</w:t>
      </w:r>
    </w:p>
    <w:p w14:paraId="6878D0BD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DynamoDB Flask extension</w:t>
      </w:r>
    </w:p>
    <w:p w14:paraId="7DECCF61" w14:textId="77777777" w:rsidR="00DC2F62" w:rsidRPr="002F25B3" w:rsidRDefault="00DC2F62" w:rsidP="00DC2F62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D42EBB">
        <w:rPr>
          <w:rFonts w:ascii="Times New Roman" w:hAnsi="Times New Roman" w:cs="Times New Roman"/>
          <w:sz w:val="24"/>
          <w:szCs w:val="24"/>
        </w:rPr>
        <w:t>pip3 install --user flask-dynamo</w:t>
      </w:r>
    </w:p>
    <w:p w14:paraId="00DCAB96" w14:textId="77777777" w:rsidR="00DC2F62" w:rsidRPr="00B07BEA" w:rsidRDefault="00DC2F62" w:rsidP="00DC2F62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Check python 3</w:t>
      </w:r>
    </w:p>
    <w:p w14:paraId="2CAF49F9" w14:textId="77777777" w:rsidR="00DC2F62" w:rsidRPr="00401159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01159">
        <w:rPr>
          <w:rFonts w:ascii="Times New Roman" w:hAnsi="Times New Roman" w:cs="Times New Roman"/>
          <w:sz w:val="24"/>
          <w:szCs w:val="24"/>
        </w:rPr>
        <w:t>$ which flask</w:t>
      </w:r>
    </w:p>
    <w:p w14:paraId="5BB59CF0" w14:textId="77777777" w:rsidR="00DC2F62" w:rsidRPr="00B07BEA" w:rsidRDefault="00DC2F62" w:rsidP="00DC2F62">
      <w:pPr>
        <w:pStyle w:val="ListParagraph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Follow your direction, open the flask file</w:t>
      </w:r>
    </w:p>
    <w:p w14:paraId="61529377" w14:textId="77777777" w:rsidR="00DC2F62" w:rsidRDefault="00DC2F62" w:rsidP="00DC2F62">
      <w:pPr>
        <w:pStyle w:val="ListParagraph"/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 xml:space="preserve">The first line should end with “python3”. </w:t>
      </w:r>
    </w:p>
    <w:p w14:paraId="37F03085" w14:textId="77777777" w:rsidR="00DC2F62" w:rsidRDefault="00DC2F62" w:rsidP="00DC2F62">
      <w:pPr>
        <w:pStyle w:val="ListParagraph"/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If it ends with “python”, make it “python3” and save the file</w:t>
      </w:r>
    </w:p>
    <w:p w14:paraId="14823490" w14:textId="77777777" w:rsidR="00DC2F62" w:rsidRPr="00B07BEA" w:rsidRDefault="00DC2F62" w:rsidP="00DC2F62">
      <w:pPr>
        <w:pStyle w:val="ListParagraph"/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ple:</w:t>
      </w:r>
    </w:p>
    <w:p w14:paraId="62272E69" w14:textId="77777777" w:rsidR="00DC2F62" w:rsidRPr="00B07BEA" w:rsidRDefault="00DC2F62" w:rsidP="00DC2F62">
      <w:pPr>
        <w:spacing w:after="0" w:line="240" w:lineRule="auto"/>
        <w:ind w:left="2160" w:firstLine="720"/>
        <w:rPr>
          <w:rFonts w:ascii="Times New Roman" w:eastAsia="Times New Roman" w:hAnsi="Times New Roman" w:cs="Times New Roman"/>
          <w:sz w:val="24"/>
          <w:szCs w:val="24"/>
          <w:highlight w:val="red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lastRenderedPageBreak/>
        <w:t>Incorrect:</w:t>
      </w:r>
      <w:r w:rsidRPr="00B07BEA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Pr="00B07BEA">
        <w:rPr>
          <w:rFonts w:ascii="Times New Roman" w:eastAsia="Times New Roman" w:hAnsi="Times New Roman" w:cs="Times New Roman"/>
          <w:sz w:val="24"/>
          <w:szCs w:val="24"/>
        </w:rPr>
        <w:t>#!/</w:t>
      </w:r>
      <w:proofErr w:type="spellStart"/>
      <w:proofErr w:type="gramEnd"/>
      <w:r w:rsidRPr="00B07BEA">
        <w:rPr>
          <w:rFonts w:ascii="Times New Roman" w:eastAsia="Times New Roman" w:hAnsi="Times New Roman" w:cs="Times New Roman"/>
          <w:sz w:val="24"/>
          <w:szCs w:val="24"/>
        </w:rPr>
        <w:t>usr</w:t>
      </w:r>
      <w:proofErr w:type="spellEnd"/>
      <w:r w:rsidRPr="00B07BEA">
        <w:rPr>
          <w:rFonts w:ascii="Times New Roman" w:eastAsia="Times New Roman" w:hAnsi="Times New Roman" w:cs="Times New Roman"/>
          <w:sz w:val="24"/>
          <w:szCs w:val="24"/>
        </w:rPr>
        <w:t>/bin/</w:t>
      </w:r>
      <w:r w:rsidRPr="00B07BEA">
        <w:rPr>
          <w:rFonts w:ascii="Times New Roman" w:eastAsia="Times New Roman" w:hAnsi="Times New Roman" w:cs="Times New Roman"/>
          <w:sz w:val="24"/>
          <w:szCs w:val="24"/>
          <w:highlight w:val="red"/>
        </w:rPr>
        <w:t>python</w:t>
      </w:r>
    </w:p>
    <w:p w14:paraId="79CCF1AA" w14:textId="254F0F8B" w:rsidR="004137FB" w:rsidRDefault="00DC2F62" w:rsidP="004137FB">
      <w:pPr>
        <w:pStyle w:val="ListParagraph"/>
        <w:spacing w:after="0"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B07BEA">
        <w:rPr>
          <w:rFonts w:ascii="Times New Roman" w:eastAsia="Times New Roman" w:hAnsi="Times New Roman" w:cs="Times New Roman"/>
          <w:sz w:val="24"/>
          <w:szCs w:val="24"/>
        </w:rPr>
        <w:t>Correct:</w:t>
      </w:r>
      <w:r w:rsidRPr="00B07BEA"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 w:rsidRPr="00B07BEA">
        <w:rPr>
          <w:rFonts w:ascii="Times New Roman" w:eastAsia="Times New Roman" w:hAnsi="Times New Roman" w:cs="Times New Roman"/>
          <w:sz w:val="24"/>
          <w:szCs w:val="24"/>
        </w:rPr>
        <w:t>#!/</w:t>
      </w:r>
      <w:proofErr w:type="spellStart"/>
      <w:proofErr w:type="gramEnd"/>
      <w:r w:rsidRPr="00B07BEA">
        <w:rPr>
          <w:rFonts w:ascii="Times New Roman" w:eastAsia="Times New Roman" w:hAnsi="Times New Roman" w:cs="Times New Roman"/>
          <w:sz w:val="24"/>
          <w:szCs w:val="24"/>
        </w:rPr>
        <w:t>usr</w:t>
      </w:r>
      <w:proofErr w:type="spellEnd"/>
      <w:r w:rsidRPr="00B07BEA">
        <w:rPr>
          <w:rFonts w:ascii="Times New Roman" w:eastAsia="Times New Roman" w:hAnsi="Times New Roman" w:cs="Times New Roman"/>
          <w:sz w:val="24"/>
          <w:szCs w:val="24"/>
        </w:rPr>
        <w:t>/bin/</w:t>
      </w:r>
      <w:r w:rsidRPr="00B07BEA">
        <w:rPr>
          <w:rFonts w:ascii="Times New Roman" w:eastAsia="Times New Roman" w:hAnsi="Times New Roman" w:cs="Times New Roman"/>
          <w:sz w:val="24"/>
          <w:szCs w:val="24"/>
          <w:highlight w:val="green"/>
        </w:rPr>
        <w:t>python3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51418F1" w14:textId="77777777" w:rsidR="004137FB" w:rsidRPr="004137FB" w:rsidRDefault="004137FB" w:rsidP="004137FB">
      <w:pPr>
        <w:pStyle w:val="ListParagraph"/>
        <w:spacing w:after="0" w:line="240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</w:p>
    <w:p w14:paraId="5E13DDA4" w14:textId="77777777" w:rsidR="00DC2F62" w:rsidRPr="004B5ED0" w:rsidRDefault="00DC2F62" w:rsidP="00DC2F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2: Library</w:t>
      </w:r>
    </w:p>
    <w:p w14:paraId="3B2AC688" w14:textId="77777777" w:rsidR="00DC2F62" w:rsidRPr="00D14AFE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Installing Redis</w:t>
      </w:r>
    </w:p>
    <w:p w14:paraId="730F13BD" w14:textId="77777777" w:rsidR="00DC2F62" w:rsidRPr="00D14AFE" w:rsidRDefault="00DC2F62" w:rsidP="00DC2F62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D14AFE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D14AFE">
        <w:rPr>
          <w:rFonts w:ascii="Times New Roman" w:hAnsi="Times New Roman" w:cs="Times New Roman"/>
          <w:sz w:val="24"/>
          <w:szCs w:val="24"/>
        </w:rPr>
        <w:t xml:space="preserve"> apt update</w:t>
      </w:r>
    </w:p>
    <w:p w14:paraId="24752CAD" w14:textId="77777777" w:rsidR="00DC2F62" w:rsidRPr="004B5ED0" w:rsidRDefault="00DC2F62" w:rsidP="00DC2F62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D14AFE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D14AFE">
        <w:rPr>
          <w:rFonts w:ascii="Times New Roman" w:hAnsi="Times New Roman" w:cs="Times New Roman"/>
          <w:sz w:val="24"/>
          <w:szCs w:val="24"/>
        </w:rPr>
        <w:t xml:space="preserve"> apt install --yes </w:t>
      </w:r>
      <w:proofErr w:type="spellStart"/>
      <w:r w:rsidRPr="00D14AFE">
        <w:rPr>
          <w:rFonts w:ascii="Times New Roman" w:hAnsi="Times New Roman" w:cs="Times New Roman"/>
          <w:sz w:val="24"/>
          <w:szCs w:val="24"/>
        </w:rPr>
        <w:t>redis</w:t>
      </w:r>
      <w:proofErr w:type="spellEnd"/>
      <w:r w:rsidRPr="00D14AFE">
        <w:rPr>
          <w:rFonts w:ascii="Times New Roman" w:hAnsi="Times New Roman" w:cs="Times New Roman"/>
          <w:sz w:val="24"/>
          <w:szCs w:val="24"/>
        </w:rPr>
        <w:t xml:space="preserve"> python3-hiredis</w:t>
      </w:r>
    </w:p>
    <w:p w14:paraId="3E3FBBCB" w14:textId="77777777" w:rsidR="00DC2F62" w:rsidRPr="00D14AFE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You can verify that Redis is up and running with:</w:t>
      </w:r>
    </w:p>
    <w:p w14:paraId="2E143782" w14:textId="77777777" w:rsidR="00DC2F62" w:rsidRPr="00D14AFE" w:rsidRDefault="00DC2F62" w:rsidP="00DC2F62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D14AFE">
        <w:rPr>
          <w:rFonts w:ascii="Times New Roman" w:hAnsi="Times New Roman" w:cs="Times New Roman"/>
          <w:sz w:val="24"/>
          <w:szCs w:val="24"/>
        </w:rPr>
        <w:t>redis</w:t>
      </w:r>
      <w:proofErr w:type="spellEnd"/>
      <w:r w:rsidRPr="00D14AFE">
        <w:rPr>
          <w:rFonts w:ascii="Times New Roman" w:hAnsi="Times New Roman" w:cs="Times New Roman"/>
          <w:sz w:val="24"/>
          <w:szCs w:val="24"/>
        </w:rPr>
        <w:t>-cli ping</w:t>
      </w:r>
    </w:p>
    <w:p w14:paraId="58A24B1E" w14:textId="77777777" w:rsidR="00DC2F62" w:rsidRPr="00D14AFE" w:rsidRDefault="00DC2F62" w:rsidP="00DC2F62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Server will </w:t>
      </w:r>
      <w:proofErr w:type="spellStart"/>
      <w:r w:rsidRPr="00D14AFE">
        <w:rPr>
          <w:rFonts w:ascii="Times New Roman" w:hAnsi="Times New Roman" w:cs="Times New Roman"/>
          <w:sz w:val="24"/>
          <w:szCs w:val="24"/>
        </w:rPr>
        <w:t>respone</w:t>
      </w:r>
      <w:proofErr w:type="spellEnd"/>
      <w:r w:rsidRPr="00D14AFE">
        <w:rPr>
          <w:rFonts w:ascii="Times New Roman" w:hAnsi="Times New Roman" w:cs="Times New Roman"/>
          <w:sz w:val="24"/>
          <w:szCs w:val="24"/>
        </w:rPr>
        <w:t>: PONG</w:t>
      </w:r>
    </w:p>
    <w:p w14:paraId="6528B662" w14:textId="77777777" w:rsidR="00DC2F62" w:rsidRPr="00D14AFE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Installing the high-speed Python library for Redis</w:t>
      </w:r>
    </w:p>
    <w:p w14:paraId="65E9AA70" w14:textId="77777777" w:rsidR="00DC2F62" w:rsidRPr="00D14AFE" w:rsidRDefault="00DC2F62" w:rsidP="00DC2F62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D14AFE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D14AFE">
        <w:rPr>
          <w:rFonts w:ascii="Times New Roman" w:hAnsi="Times New Roman" w:cs="Times New Roman"/>
          <w:sz w:val="24"/>
          <w:szCs w:val="24"/>
        </w:rPr>
        <w:t xml:space="preserve"> apt install --yes python3-hiredis</w:t>
      </w:r>
    </w:p>
    <w:p w14:paraId="503C668D" w14:textId="77777777" w:rsidR="00DC2F62" w:rsidRPr="00D14AFE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Install the Flask-And-Redis extension</w:t>
      </w:r>
    </w:p>
    <w:p w14:paraId="3836FD39" w14:textId="4F0DC066" w:rsidR="00DC2F62" w:rsidRDefault="00DC2F62" w:rsidP="00DC2F62">
      <w:pPr>
        <w:spacing w:after="0"/>
        <w:ind w:left="720" w:firstLine="72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$ pip3 install --user Flask-and-Redis   </w:t>
      </w:r>
    </w:p>
    <w:p w14:paraId="5D9AE3A4" w14:textId="77777777" w:rsidR="004137FB" w:rsidRDefault="004137FB" w:rsidP="004137F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09D50EB" w14:textId="77777777" w:rsidR="00DC2F62" w:rsidRPr="004B5ED0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 3: Library</w:t>
      </w:r>
    </w:p>
    <w:p w14:paraId="1E361FB7" w14:textId="77777777" w:rsidR="00DC2F62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tall Request </w:t>
      </w:r>
    </w:p>
    <w:p w14:paraId="1D6B68E1" w14:textId="77777777" w:rsidR="00DC2F62" w:rsidRDefault="00DC2F62" w:rsidP="00DC2F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>pip3 install --user requests</w:t>
      </w:r>
    </w:p>
    <w:p w14:paraId="3CA33876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l Feed Generator</w:t>
      </w:r>
    </w:p>
    <w:p w14:paraId="5CB9CD99" w14:textId="77777777" w:rsidR="00DC2F62" w:rsidRPr="007262F2" w:rsidRDefault="00DC2F62" w:rsidP="00DC2F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262F2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262F2">
        <w:rPr>
          <w:rFonts w:ascii="Times New Roman" w:hAnsi="Times New Roman" w:cs="Times New Roman"/>
          <w:sz w:val="24"/>
          <w:szCs w:val="24"/>
        </w:rPr>
        <w:t xml:space="preserve"> apt update</w:t>
      </w:r>
    </w:p>
    <w:p w14:paraId="5F115267" w14:textId="77777777" w:rsidR="00DC2F62" w:rsidRPr="007262F2" w:rsidRDefault="00DC2F62" w:rsidP="00DC2F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262F2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262F2">
        <w:rPr>
          <w:rFonts w:ascii="Times New Roman" w:hAnsi="Times New Roman" w:cs="Times New Roman"/>
          <w:sz w:val="24"/>
          <w:szCs w:val="24"/>
        </w:rPr>
        <w:t xml:space="preserve"> apt install --yes python3-lxml</w:t>
      </w:r>
    </w:p>
    <w:p w14:paraId="369321DE" w14:textId="77777777" w:rsidR="00DC2F62" w:rsidRDefault="00DC2F62" w:rsidP="00DC2F6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7262F2">
        <w:rPr>
          <w:rFonts w:ascii="Times New Roman" w:hAnsi="Times New Roman" w:cs="Times New Roman"/>
          <w:sz w:val="24"/>
          <w:szCs w:val="24"/>
        </w:rPr>
        <w:t xml:space="preserve">pip3 install --user </w:t>
      </w:r>
      <w:proofErr w:type="spellStart"/>
      <w:r w:rsidRPr="007262F2">
        <w:rPr>
          <w:rFonts w:ascii="Times New Roman" w:hAnsi="Times New Roman" w:cs="Times New Roman"/>
          <w:sz w:val="24"/>
          <w:szCs w:val="24"/>
        </w:rPr>
        <w:t>feedgen</w:t>
      </w:r>
      <w:proofErr w:type="spellEnd"/>
    </w:p>
    <w:p w14:paraId="4587236E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670E5F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9F436E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EAA29D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46D17BB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83451B3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A2F2808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E1F72E1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786EF84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E9F6342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AFBFAE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5954D9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618CC1E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5B7915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04100D6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8C9BBED" w14:textId="77777777" w:rsidR="00DC2F62" w:rsidRDefault="00DC2F62" w:rsidP="00DC2F6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8EE695" w14:textId="77777777" w:rsidR="004137FB" w:rsidRDefault="004137FB" w:rsidP="00DC2F62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38713E69" w14:textId="1A1BFB93" w:rsidR="00DC2F62" w:rsidRDefault="00DC2F62" w:rsidP="00DC2F62">
      <w:pPr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GoBack"/>
      <w:bookmarkEnd w:id="0"/>
      <w:r w:rsidRPr="00D33308">
        <w:rPr>
          <w:rFonts w:ascii="Times New Roman" w:hAnsi="Times New Roman" w:cs="Times New Roman"/>
          <w:b/>
          <w:bCs/>
          <w:sz w:val="32"/>
          <w:szCs w:val="32"/>
        </w:rPr>
        <w:lastRenderedPageBreak/>
        <w:t xml:space="preserve">Instruction to run </w:t>
      </w:r>
    </w:p>
    <w:p w14:paraId="6B740E92" w14:textId="77777777" w:rsidR="00DC2F62" w:rsidRDefault="00DC2F62" w:rsidP="00DC2F6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the three microservices</w:t>
      </w:r>
    </w:p>
    <w:p w14:paraId="5E5FDB5E" w14:textId="77777777" w:rsidR="00DC2F62" w:rsidRPr="008E29F6" w:rsidRDefault="00DC2F62" w:rsidP="00DC2F62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foreman </w:t>
      </w:r>
      <w:proofErr w:type="gramStart"/>
      <w:r>
        <w:rPr>
          <w:rFonts w:ascii="Times New Roman" w:hAnsi="Times New Roman" w:cs="Times New Roman"/>
          <w:sz w:val="24"/>
          <w:szCs w:val="24"/>
        </w:rPr>
        <w:t>start</w:t>
      </w:r>
      <w:proofErr w:type="gramEnd"/>
    </w:p>
    <w:p w14:paraId="1E6F8762" w14:textId="77777777" w:rsidR="00DC2F62" w:rsidRDefault="00DC2F62" w:rsidP="00DC2F6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itiate the database on a second terminal.</w:t>
      </w:r>
    </w:p>
    <w:p w14:paraId="37A97319" w14:textId="77777777" w:rsidR="00DC2F62" w:rsidRDefault="00DC2F62" w:rsidP="00DC2F6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. Init dev 1 database, then </w:t>
      </w:r>
      <w:proofErr w:type="spellStart"/>
      <w:r>
        <w:rPr>
          <w:rFonts w:ascii="Times New Roman" w:hAnsi="Times New Roman" w:cs="Times New Roman"/>
          <w:sz w:val="24"/>
          <w:szCs w:val="24"/>
        </w:rPr>
        <w:t>in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 2 database</w:t>
      </w:r>
    </w:p>
    <w:p w14:paraId="7AB15E45" w14:textId="77777777" w:rsidR="00DC2F62" w:rsidRDefault="00DC2F62" w:rsidP="00DC2F6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flask </w:t>
      </w:r>
      <w:proofErr w:type="spellStart"/>
      <w:r>
        <w:rPr>
          <w:rFonts w:ascii="Times New Roman" w:hAnsi="Times New Roman" w:cs="Times New Roman"/>
          <w:sz w:val="24"/>
          <w:szCs w:val="24"/>
        </w:rPr>
        <w:t>in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7A7541" w14:textId="77777777" w:rsidR="00DC2F62" w:rsidRDefault="00DC2F62" w:rsidP="00DC2F6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$ </w:t>
      </w:r>
      <w:r w:rsidRPr="008B1536">
        <w:rPr>
          <w:rFonts w:ascii="Times New Roman" w:hAnsi="Times New Roman" w:cs="Times New Roman"/>
          <w:sz w:val="24"/>
          <w:szCs w:val="24"/>
        </w:rPr>
        <w:t>export FLASK_APP=redisvotes.py</w:t>
      </w:r>
    </w:p>
    <w:p w14:paraId="51F0FF93" w14:textId="77777777" w:rsidR="00DC2F62" w:rsidRDefault="00DC2F62" w:rsidP="00DC2F62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1536">
        <w:rPr>
          <w:rFonts w:ascii="Times New Roman" w:hAnsi="Times New Roman" w:cs="Times New Roman"/>
          <w:sz w:val="24"/>
          <w:szCs w:val="24"/>
        </w:rPr>
        <w:t xml:space="preserve">$ flask </w:t>
      </w:r>
      <w:proofErr w:type="spellStart"/>
      <w:r w:rsidRPr="008B1536">
        <w:rPr>
          <w:rFonts w:ascii="Times New Roman" w:hAnsi="Times New Roman" w:cs="Times New Roman"/>
          <w:sz w:val="24"/>
          <w:szCs w:val="24"/>
        </w:rPr>
        <w:t>initredis</w:t>
      </w:r>
      <w:proofErr w:type="spellEnd"/>
    </w:p>
    <w:p w14:paraId="258996C0" w14:textId="77777777" w:rsidR="00DC2F62" w:rsidRPr="000A60BF" w:rsidRDefault="00DC2F62" w:rsidP="00DC2F62">
      <w:pPr>
        <w:spacing w:before="240" w:after="0"/>
        <w:rPr>
          <w:rFonts w:ascii="Times New Roman" w:hAnsi="Times New Roman" w:cs="Times New Roman"/>
          <w:sz w:val="28"/>
          <w:szCs w:val="28"/>
        </w:rPr>
      </w:pPr>
      <w:r w:rsidRPr="000A60BF">
        <w:rPr>
          <w:rFonts w:ascii="Times New Roman" w:hAnsi="Times New Roman" w:cs="Times New Roman"/>
          <w:sz w:val="28"/>
          <w:szCs w:val="28"/>
        </w:rPr>
        <w:t>Posting Microservices</w:t>
      </w:r>
    </w:p>
    <w:p w14:paraId="2A691BB8" w14:textId="77777777" w:rsidR="00DC2F62" w:rsidRPr="000A60BF" w:rsidRDefault="00DC2F62" w:rsidP="00DC2F62">
      <w:pPr>
        <w:spacing w:after="0"/>
        <w:ind w:firstLine="360"/>
        <w:rPr>
          <w:rFonts w:ascii="Times New Roman" w:eastAsia="Courier New" w:hAnsi="Times New Roman" w:cs="Times New Roman"/>
          <w:color w:val="1155CC"/>
          <w:sz w:val="24"/>
          <w:szCs w:val="24"/>
          <w:u w:val="single"/>
        </w:rPr>
      </w:pPr>
      <w:r w:rsidRPr="000A60BF">
        <w:rPr>
          <w:rFonts w:ascii="Times New Roman" w:eastAsia="Courier New" w:hAnsi="Times New Roman" w:cs="Times New Roman"/>
          <w:color w:val="1155CC"/>
          <w:sz w:val="24"/>
          <w:szCs w:val="24"/>
          <w:u w:val="single"/>
        </w:rPr>
        <w:t>http://localhost:5000</w:t>
      </w:r>
    </w:p>
    <w:p w14:paraId="1D591EC3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isplay all posts: </w:t>
      </w:r>
    </w:p>
    <w:p w14:paraId="7EFDEC2A" w14:textId="77777777" w:rsidR="00DC2F62" w:rsidRPr="002C5585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6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all</w:t>
        </w:r>
      </w:hyperlink>
    </w:p>
    <w:p w14:paraId="6E59F27A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elete post by </w:t>
      </w:r>
      <w:proofErr w:type="spellStart"/>
      <w:r w:rsidRPr="002C5585">
        <w:rPr>
          <w:rFonts w:ascii="Times New Roman" w:hAnsi="Times New Roman" w:cs="Times New Roman"/>
          <w:sz w:val="24"/>
          <w:szCs w:val="24"/>
        </w:rPr>
        <w:t>PostID</w:t>
      </w:r>
      <w:proofErr w:type="spellEnd"/>
      <w:r w:rsidRPr="002C558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BB82FD4" w14:textId="77777777" w:rsidR="00DC2F62" w:rsidRPr="000A60BF" w:rsidRDefault="00DC2F62" w:rsidP="00DC2F62">
      <w:pPr>
        <w:pStyle w:val="ListParagraph"/>
        <w:numPr>
          <w:ilvl w:val="1"/>
          <w:numId w:val="2"/>
        </w:numPr>
        <w:spacing w:after="0"/>
        <w:rPr>
          <w:rStyle w:val="Hyperlink"/>
          <w:rFonts w:eastAsia="Courier New"/>
        </w:rPr>
      </w:pPr>
      <w:hyperlink r:id="rId7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delete/</w:t>
        </w:r>
        <w:r w:rsidRPr="00D045D0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&lt;int:PostID&gt;</w:t>
        </w:r>
      </w:hyperlink>
    </w:p>
    <w:p w14:paraId="340F9515" w14:textId="77777777" w:rsidR="00DC2F62" w:rsidRPr="000A60BF" w:rsidRDefault="00DC2F62" w:rsidP="00DC2F6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</w:t>
      </w:r>
    </w:p>
    <w:p w14:paraId="54D721E4" w14:textId="77777777" w:rsidR="00DC2F62" w:rsidRPr="002C5585" w:rsidRDefault="00DC2F62" w:rsidP="00DC2F62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8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delete/100</w:t>
        </w:r>
      </w:hyperlink>
    </w:p>
    <w:p w14:paraId="5C3C0ACF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isplay post by </w:t>
      </w:r>
      <w:proofErr w:type="spellStart"/>
      <w:r w:rsidRPr="002C5585">
        <w:rPr>
          <w:rFonts w:ascii="Times New Roman" w:hAnsi="Times New Roman" w:cs="Times New Roman"/>
          <w:sz w:val="24"/>
          <w:szCs w:val="24"/>
        </w:rPr>
        <w:t>PostID</w:t>
      </w:r>
      <w:proofErr w:type="spellEnd"/>
      <w:r w:rsidRPr="002C558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777F05" w14:textId="77777777" w:rsidR="00DC2F62" w:rsidRPr="000A60BF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</w:t>
        </w:r>
        <w:r w:rsidRPr="000A60BF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&lt;int:PostID&gt;</w:t>
        </w:r>
      </w:hyperlink>
    </w:p>
    <w:p w14:paraId="315091CC" w14:textId="77777777" w:rsidR="00DC2F62" w:rsidRDefault="00DC2F62" w:rsidP="00DC2F62">
      <w:pPr>
        <w:spacing w:after="0"/>
        <w:ind w:left="108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</w:t>
      </w:r>
    </w:p>
    <w:p w14:paraId="7AF614AD" w14:textId="77777777" w:rsidR="00DC2F62" w:rsidRPr="00DA4D2C" w:rsidRDefault="00DC2F62" w:rsidP="00DC2F62">
      <w:pPr>
        <w:pStyle w:val="ListParagraph"/>
        <w:numPr>
          <w:ilvl w:val="2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10</w:t>
        </w:r>
      </w:hyperlink>
    </w:p>
    <w:p w14:paraId="4D841B52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>Display default 2 recent posts with create post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6018F6F9" w14:textId="77777777" w:rsidR="00DC2F62" w:rsidRPr="002C5585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1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</w:t>
        </w:r>
      </w:hyperlink>
    </w:p>
    <w:p w14:paraId="38C794A9" w14:textId="77777777" w:rsidR="00DC2F62" w:rsidRPr="002C5585" w:rsidRDefault="00DC2F62" w:rsidP="00DC2F62">
      <w:pPr>
        <w:spacing w:after="0" w:line="240" w:lineRule="auto"/>
        <w:ind w:left="36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create a new post, p</w:t>
      </w:r>
      <w:r w:rsidRPr="002C5585">
        <w:rPr>
          <w:rFonts w:ascii="Times New Roman" w:eastAsia="Times New Roman" w:hAnsi="Times New Roman" w:cs="Times New Roman"/>
          <w:sz w:val="24"/>
          <w:szCs w:val="24"/>
        </w:rPr>
        <w:t>lease copy this Json then change value if needed</w:t>
      </w:r>
    </w:p>
    <w:p w14:paraId="5B9EE7F1" w14:textId="77777777" w:rsidR="00DC2F62" w:rsidRPr="002C5585" w:rsidRDefault="00DC2F62" w:rsidP="00DC2F62">
      <w:pPr>
        <w:spacing w:after="0" w:line="240" w:lineRule="auto"/>
        <w:ind w:left="1080"/>
        <w:rPr>
          <w:rFonts w:ascii="Times New Roman" w:eastAsia="Courier New" w:hAnsi="Times New Roman" w:cs="Times New Roman"/>
          <w:sz w:val="24"/>
          <w:szCs w:val="24"/>
        </w:rPr>
      </w:pPr>
      <w:r w:rsidRPr="002C5585">
        <w:rPr>
          <w:rFonts w:ascii="Times New Roman" w:eastAsia="Courier New" w:hAnsi="Times New Roman" w:cs="Times New Roman"/>
          <w:sz w:val="24"/>
          <w:szCs w:val="24"/>
        </w:rPr>
        <w:t>{"Username": "User 100", "</w:t>
      </w:r>
      <w:proofErr w:type="spellStart"/>
      <w:r w:rsidRPr="002C5585">
        <w:rPr>
          <w:rFonts w:ascii="Times New Roman" w:eastAsia="Courier New" w:hAnsi="Times New Roman" w:cs="Times New Roman"/>
          <w:sz w:val="24"/>
          <w:szCs w:val="24"/>
        </w:rPr>
        <w:t>PostTitle</w:t>
      </w:r>
      <w:proofErr w:type="spellEnd"/>
      <w:r w:rsidRPr="002C5585">
        <w:rPr>
          <w:rFonts w:ascii="Times New Roman" w:eastAsia="Courier New" w:hAnsi="Times New Roman" w:cs="Times New Roman"/>
          <w:sz w:val="24"/>
          <w:szCs w:val="24"/>
        </w:rPr>
        <w:t>": "Post Title 100", "Content": "Content 100",</w:t>
      </w:r>
      <w:r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r w:rsidRPr="002C5585">
        <w:rPr>
          <w:rFonts w:ascii="Times New Roman" w:eastAsia="Courier New" w:hAnsi="Times New Roman" w:cs="Times New Roman"/>
          <w:sz w:val="24"/>
          <w:szCs w:val="24"/>
        </w:rPr>
        <w:t>"Community": "home", "</w:t>
      </w:r>
      <w:proofErr w:type="spellStart"/>
      <w:r w:rsidRPr="002C5585">
        <w:rPr>
          <w:rFonts w:ascii="Times New Roman" w:eastAsia="Courier New" w:hAnsi="Times New Roman" w:cs="Times New Roman"/>
          <w:sz w:val="24"/>
          <w:szCs w:val="24"/>
        </w:rPr>
        <w:t>URLResource</w:t>
      </w:r>
      <w:proofErr w:type="spellEnd"/>
      <w:r w:rsidRPr="002C5585">
        <w:rPr>
          <w:rFonts w:ascii="Times New Roman" w:eastAsia="Courier New" w:hAnsi="Times New Roman" w:cs="Times New Roman"/>
          <w:sz w:val="24"/>
          <w:szCs w:val="24"/>
        </w:rPr>
        <w:t>": "www.URLResource100.com"}</w:t>
      </w:r>
    </w:p>
    <w:p w14:paraId="7A34EC80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isplay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2C5585">
        <w:rPr>
          <w:rFonts w:ascii="Times New Roman" w:hAnsi="Times New Roman" w:cs="Times New Roman"/>
          <w:sz w:val="24"/>
          <w:szCs w:val="24"/>
        </w:rPr>
        <w:t xml:space="preserve"> recent post with create pos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5B61F68A" w14:textId="77777777" w:rsidR="00DC2F62" w:rsidRDefault="00DC2F62" w:rsidP="00DC2F62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</w:t>
      </w:r>
    </w:p>
    <w:p w14:paraId="583BF8B4" w14:textId="77777777" w:rsidR="00DC2F62" w:rsidRDefault="00DC2F62" w:rsidP="00DC2F62">
      <w:pPr>
        <w:pStyle w:val="ListParagraph"/>
        <w:spacing w:after="0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 = 15 (can be changed to any value)</w:t>
      </w:r>
    </w:p>
    <w:p w14:paraId="0FC0F2CD" w14:textId="77777777" w:rsidR="00DC2F62" w:rsidRPr="00DA4D2C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12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?n=15</w:t>
        </w:r>
      </w:hyperlink>
    </w:p>
    <w:p w14:paraId="782F5B0A" w14:textId="77777777" w:rsidR="00DC2F62" w:rsidRPr="002C5585" w:rsidRDefault="00DC2F62" w:rsidP="00DC2F62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create a new post, p</w:t>
      </w:r>
      <w:r w:rsidRPr="002C5585">
        <w:rPr>
          <w:rFonts w:ascii="Times New Roman" w:eastAsia="Times New Roman" w:hAnsi="Times New Roman" w:cs="Times New Roman"/>
          <w:sz w:val="24"/>
          <w:szCs w:val="24"/>
        </w:rPr>
        <w:t>lease copy Json above then change the values if needed</w:t>
      </w:r>
    </w:p>
    <w:p w14:paraId="4BC49428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C5585">
        <w:rPr>
          <w:rFonts w:ascii="Times New Roman" w:hAnsi="Times New Roman" w:cs="Times New Roman"/>
          <w:sz w:val="24"/>
          <w:szCs w:val="24"/>
        </w:rPr>
        <w:t xml:space="preserve">Display </w:t>
      </w:r>
      <w:r>
        <w:rPr>
          <w:rFonts w:ascii="Times New Roman" w:hAnsi="Times New Roman" w:cs="Times New Roman"/>
          <w:sz w:val="24"/>
          <w:szCs w:val="24"/>
        </w:rPr>
        <w:t>n</w:t>
      </w:r>
      <w:r w:rsidRPr="002C5585">
        <w:rPr>
          <w:rFonts w:ascii="Times New Roman" w:hAnsi="Times New Roman" w:cs="Times New Roman"/>
          <w:sz w:val="24"/>
          <w:szCs w:val="24"/>
        </w:rPr>
        <w:t xml:space="preserve"> most recent post in school communit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F749062" w14:textId="77777777" w:rsidR="00DC2F62" w:rsidRPr="00D045D0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&lt;string:Community&gt;/&lt;int:n</w:t>
        </w:r>
      </w:hyperlink>
      <w:r w:rsidRPr="00D045D0">
        <w:rPr>
          <w:rFonts w:ascii="Times New Roman" w:eastAsia="Courier New" w:hAnsi="Times New Roman" w:cs="Times New Roman"/>
          <w:color w:val="1155CC"/>
          <w:sz w:val="24"/>
          <w:szCs w:val="24"/>
          <w:u w:val="single"/>
        </w:rPr>
        <w:t>&gt;</w:t>
      </w:r>
    </w:p>
    <w:p w14:paraId="45D3CEE0" w14:textId="77777777" w:rsidR="00DC2F62" w:rsidRPr="00D045D0" w:rsidRDefault="00DC2F62" w:rsidP="00DC2F62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</w:t>
      </w:r>
    </w:p>
    <w:p w14:paraId="69B447F5" w14:textId="77777777" w:rsidR="00DC2F62" w:rsidRPr="00867E12" w:rsidRDefault="00DC2F62" w:rsidP="00DC2F62">
      <w:pPr>
        <w:pStyle w:val="ListParagraph"/>
        <w:numPr>
          <w:ilvl w:val="2"/>
          <w:numId w:val="2"/>
        </w:numPr>
        <w:spacing w:after="0"/>
        <w:rPr>
          <w:rStyle w:val="Hyperlink"/>
          <w:rFonts w:eastAsia="Courier New"/>
          <w:sz w:val="24"/>
          <w:szCs w:val="24"/>
        </w:rPr>
      </w:pPr>
      <w:hyperlink r:id="rId14" w:history="1">
        <w:r w:rsidRPr="001907B6">
          <w:rPr>
            <w:rStyle w:val="Hyperlink"/>
            <w:rFonts w:ascii="Times New Roman" w:eastAsia="Courier New" w:hAnsi="Times New Roman" w:cs="Times New Roman"/>
            <w:sz w:val="24"/>
            <w:szCs w:val="24"/>
          </w:rPr>
          <w:t>http://localhost:5000/posts/school/5</w:t>
        </w:r>
      </w:hyperlink>
    </w:p>
    <w:p w14:paraId="44396103" w14:textId="77777777" w:rsidR="00DC2F62" w:rsidRDefault="00DC2F62" w:rsidP="00DC2F6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684B9637" w14:textId="77777777" w:rsidR="00DC2F62" w:rsidRDefault="00DC2F62" w:rsidP="00DC2F6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36CEABED" w14:textId="77777777" w:rsidR="00DC2F62" w:rsidRDefault="00DC2F62" w:rsidP="00DC2F6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31A664D0" w14:textId="77777777" w:rsidR="00DC2F62" w:rsidRDefault="00DC2F62" w:rsidP="00DC2F62">
      <w:pPr>
        <w:spacing w:after="0"/>
        <w:rPr>
          <w:rFonts w:eastAsia="Courier New"/>
          <w:color w:val="0000FF"/>
          <w:sz w:val="24"/>
          <w:szCs w:val="24"/>
          <w:u w:val="single"/>
        </w:rPr>
      </w:pPr>
    </w:p>
    <w:p w14:paraId="57763E80" w14:textId="77777777" w:rsidR="00DC2F62" w:rsidRPr="00447BE0" w:rsidRDefault="00DC2F62" w:rsidP="00DC2F62">
      <w:pPr>
        <w:spacing w:before="240" w:after="0"/>
        <w:rPr>
          <w:rFonts w:ascii="Times New Roman" w:hAnsi="Times New Roman" w:cs="Times New Roman"/>
          <w:sz w:val="28"/>
          <w:szCs w:val="28"/>
        </w:rPr>
      </w:pPr>
      <w:r w:rsidRPr="00447BE0">
        <w:rPr>
          <w:rFonts w:ascii="Times New Roman" w:hAnsi="Times New Roman" w:cs="Times New Roman"/>
          <w:sz w:val="28"/>
          <w:szCs w:val="28"/>
        </w:rPr>
        <w:lastRenderedPageBreak/>
        <w:t>Voting Microservices</w:t>
      </w:r>
    </w:p>
    <w:p w14:paraId="6E48A484" w14:textId="77777777" w:rsidR="00DC2F62" w:rsidRPr="008E29F6" w:rsidRDefault="00DC2F62" w:rsidP="00DC2F62">
      <w:pPr>
        <w:pStyle w:val="ListParagraph"/>
        <w:numPr>
          <w:ilvl w:val="0"/>
          <w:numId w:val="2"/>
        </w:numPr>
        <w:spacing w:before="240" w:after="0"/>
        <w:rPr>
          <w:rFonts w:ascii="Times New Roman" w:hAnsi="Times New Roman" w:cs="Times New Roman"/>
          <w:sz w:val="24"/>
          <w:szCs w:val="24"/>
        </w:rPr>
      </w:pPr>
      <w:r w:rsidRPr="008E29F6">
        <w:rPr>
          <w:rFonts w:ascii="Times New Roman" w:hAnsi="Times New Roman" w:cs="Times New Roman"/>
          <w:sz w:val="24"/>
          <w:szCs w:val="24"/>
        </w:rPr>
        <w:t xml:space="preserve">View votes by </w:t>
      </w:r>
      <w:proofErr w:type="spellStart"/>
      <w:r w:rsidRPr="008E29F6">
        <w:rPr>
          <w:rFonts w:ascii="Times New Roman" w:hAnsi="Times New Roman" w:cs="Times New Roman"/>
          <w:sz w:val="24"/>
          <w:szCs w:val="24"/>
        </w:rPr>
        <w:t>postID</w:t>
      </w:r>
      <w:proofErr w:type="spellEnd"/>
      <w:r w:rsidRPr="008E29F6">
        <w:rPr>
          <w:rFonts w:ascii="Times New Roman" w:hAnsi="Times New Roman" w:cs="Times New Roman"/>
          <w:sz w:val="24"/>
          <w:szCs w:val="24"/>
        </w:rPr>
        <w:t>:</w:t>
      </w:r>
    </w:p>
    <w:p w14:paraId="73DC4AFE" w14:textId="77777777" w:rsidR="00DC2F62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692D28">
        <w:rPr>
          <w:rFonts w:ascii="Times New Roman" w:hAnsi="Times New Roman" w:cs="Times New Roman"/>
          <w:sz w:val="24"/>
          <w:szCs w:val="24"/>
        </w:rPr>
        <w:t>http://127.0.0.1:5100/votebypostid/&lt;postID</w:t>
      </w:r>
      <w:r w:rsidRPr="00D14AFE">
        <w:rPr>
          <w:rFonts w:ascii="Times New Roman" w:hAnsi="Times New Roman" w:cs="Times New Roman"/>
          <w:sz w:val="24"/>
          <w:szCs w:val="24"/>
        </w:rPr>
        <w:t>&gt;</w:t>
      </w:r>
    </w:p>
    <w:p w14:paraId="6535F9F7" w14:textId="77777777" w:rsidR="00DC2F62" w:rsidRPr="00692D28" w:rsidRDefault="00DC2F62" w:rsidP="00DC2F6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xam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92D28">
        <w:rPr>
          <w:rFonts w:ascii="Times New Roman" w:hAnsi="Times New Roman" w:cs="Times New Roman"/>
          <w:sz w:val="24"/>
          <w:szCs w:val="24"/>
        </w:rPr>
        <w:t>http://127.0.0.1:5100/votebypostid/</w:t>
      </w:r>
      <w:r>
        <w:rPr>
          <w:rFonts w:ascii="Times New Roman" w:hAnsi="Times New Roman" w:cs="Times New Roman"/>
          <w:sz w:val="24"/>
          <w:szCs w:val="24"/>
        </w:rPr>
        <w:t>1</w:t>
      </w:r>
    </w:p>
    <w:p w14:paraId="62C37722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View all </w:t>
      </w:r>
      <w:r>
        <w:rPr>
          <w:rFonts w:ascii="Times New Roman" w:hAnsi="Times New Roman" w:cs="Times New Roman"/>
          <w:sz w:val="24"/>
          <w:szCs w:val="24"/>
        </w:rPr>
        <w:t>votes</w:t>
      </w:r>
      <w:r w:rsidRPr="00D14AFE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FBE3D99" w14:textId="77777777" w:rsidR="00DC2F62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BC426F">
        <w:rPr>
          <w:rFonts w:ascii="Times New Roman" w:hAnsi="Times New Roman" w:cs="Times New Roman"/>
          <w:sz w:val="24"/>
          <w:szCs w:val="24"/>
        </w:rPr>
        <w:t>http://127.0.0.1:5100/</w:t>
      </w:r>
      <w:r>
        <w:rPr>
          <w:rFonts w:ascii="Times New Roman" w:hAnsi="Times New Roman" w:cs="Times New Roman"/>
          <w:sz w:val="24"/>
          <w:szCs w:val="24"/>
        </w:rPr>
        <w:t>allvotes</w:t>
      </w:r>
    </w:p>
    <w:p w14:paraId="404E0627" w14:textId="77777777" w:rsidR="00DC2F62" w:rsidRPr="00D14AFE" w:rsidRDefault="00DC2F62" w:rsidP="00DC2F62">
      <w:pPr>
        <w:pStyle w:val="ListParagraph"/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xam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92D28">
        <w:rPr>
          <w:rFonts w:ascii="Times New Roman" w:hAnsi="Times New Roman" w:cs="Times New Roman"/>
          <w:sz w:val="24"/>
          <w:szCs w:val="24"/>
        </w:rPr>
        <w:t>http://127.0.0.1:5100/</w:t>
      </w:r>
      <w:r>
        <w:rPr>
          <w:rFonts w:ascii="Times New Roman" w:hAnsi="Times New Roman" w:cs="Times New Roman"/>
          <w:sz w:val="24"/>
          <w:szCs w:val="24"/>
        </w:rPr>
        <w:t>allvotes</w:t>
      </w:r>
    </w:p>
    <w:p w14:paraId="0C4ECB7B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View 1 votes by vote id: </w:t>
      </w:r>
    </w:p>
    <w:p w14:paraId="45E0E1D5" w14:textId="77777777" w:rsidR="00DC2F62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8F3A65">
        <w:rPr>
          <w:rFonts w:ascii="Times New Roman" w:hAnsi="Times New Roman" w:cs="Times New Roman"/>
          <w:sz w:val="24"/>
          <w:szCs w:val="24"/>
        </w:rPr>
        <w:t>http://127.0.0.1:5100/vote/&lt;voteID</w:t>
      </w:r>
      <w:r w:rsidRPr="00D14AFE">
        <w:rPr>
          <w:rFonts w:ascii="Times New Roman" w:hAnsi="Times New Roman" w:cs="Times New Roman"/>
          <w:sz w:val="24"/>
          <w:szCs w:val="24"/>
        </w:rPr>
        <w:t>&gt;</w:t>
      </w:r>
    </w:p>
    <w:p w14:paraId="5F449267" w14:textId="77777777" w:rsidR="00DC2F62" w:rsidRPr="008F3A65" w:rsidRDefault="00DC2F62" w:rsidP="00DC2F62">
      <w:pPr>
        <w:pStyle w:val="ListParagraph"/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Exam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692D28">
        <w:rPr>
          <w:rFonts w:ascii="Times New Roman" w:hAnsi="Times New Roman" w:cs="Times New Roman"/>
          <w:sz w:val="24"/>
          <w:szCs w:val="24"/>
        </w:rPr>
        <w:t>http://127.0.0.1:5100/</w:t>
      </w:r>
      <w:r>
        <w:rPr>
          <w:rFonts w:ascii="Times New Roman" w:hAnsi="Times New Roman" w:cs="Times New Roman"/>
          <w:sz w:val="24"/>
          <w:szCs w:val="24"/>
        </w:rPr>
        <w:t>vote/1</w:t>
      </w:r>
    </w:p>
    <w:p w14:paraId="64B15414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Upvote a post: </w:t>
      </w:r>
    </w:p>
    <w:p w14:paraId="01F37B3B" w14:textId="77777777" w:rsidR="00DC2F62" w:rsidRPr="00D14AFE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ttp://127.0.0.1:5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D14AFE">
        <w:rPr>
          <w:rFonts w:ascii="Times New Roman" w:hAnsi="Times New Roman" w:cs="Times New Roman"/>
          <w:sz w:val="24"/>
          <w:szCs w:val="24"/>
        </w:rPr>
        <w:t>00/upvote</w:t>
      </w:r>
      <w:r>
        <w:rPr>
          <w:rFonts w:ascii="Times New Roman" w:hAnsi="Times New Roman" w:cs="Times New Roman"/>
          <w:sz w:val="24"/>
          <w:szCs w:val="24"/>
        </w:rPr>
        <w:t>/&lt;postID&gt;</w:t>
      </w:r>
    </w:p>
    <w:p w14:paraId="74CB327D" w14:textId="77777777" w:rsidR="00DC2F62" w:rsidRPr="00527100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14AFE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D14AFE">
        <w:rPr>
          <w:rFonts w:ascii="Times New Roman" w:hAnsi="Times New Roman" w:cs="Times New Roman"/>
          <w:sz w:val="24"/>
          <w:szCs w:val="24"/>
        </w:rPr>
        <w:t xml:space="preserve"> input in json format. </w:t>
      </w:r>
      <w:r w:rsidRPr="00527100">
        <w:rPr>
          <w:rFonts w:ascii="Times New Roman" w:hAnsi="Times New Roman" w:cs="Times New Roman"/>
          <w:sz w:val="24"/>
          <w:szCs w:val="24"/>
        </w:rPr>
        <w:t>Example: {“</w:t>
      </w:r>
      <w:proofErr w:type="spellStart"/>
      <w:r w:rsidRPr="00527100">
        <w:rPr>
          <w:rFonts w:ascii="Times New Roman" w:hAnsi="Times New Roman" w:cs="Times New Roman"/>
          <w:sz w:val="24"/>
          <w:szCs w:val="24"/>
        </w:rPr>
        <w:t>postID</w:t>
      </w:r>
      <w:proofErr w:type="spellEnd"/>
      <w:r w:rsidRPr="00527100">
        <w:rPr>
          <w:rFonts w:ascii="Times New Roman" w:hAnsi="Times New Roman" w:cs="Times New Roman"/>
          <w:sz w:val="24"/>
          <w:szCs w:val="24"/>
        </w:rPr>
        <w:t>”: 2}</w:t>
      </w:r>
    </w:p>
    <w:p w14:paraId="325CDE20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Downvote a post: </w:t>
      </w:r>
    </w:p>
    <w:p w14:paraId="2FC22DA5" w14:textId="77777777" w:rsidR="00DC2F62" w:rsidRPr="00D14AFE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ttp://127.0.0.1:5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D14AFE">
        <w:rPr>
          <w:rFonts w:ascii="Times New Roman" w:hAnsi="Times New Roman" w:cs="Times New Roman"/>
          <w:sz w:val="24"/>
          <w:szCs w:val="24"/>
        </w:rPr>
        <w:t>00/</w:t>
      </w:r>
      <w:r w:rsidRPr="00DD6599">
        <w:rPr>
          <w:rFonts w:ascii="Times New Roman" w:hAnsi="Times New Roman" w:cs="Times New Roman"/>
          <w:sz w:val="24"/>
          <w:szCs w:val="24"/>
        </w:rPr>
        <w:t xml:space="preserve"> </w:t>
      </w:r>
      <w:r w:rsidRPr="00D14AFE">
        <w:rPr>
          <w:rFonts w:ascii="Times New Roman" w:hAnsi="Times New Roman" w:cs="Times New Roman"/>
          <w:sz w:val="24"/>
          <w:szCs w:val="24"/>
        </w:rPr>
        <w:t>downvote /&lt;</w:t>
      </w:r>
      <w:proofErr w:type="spellStart"/>
      <w:r w:rsidRPr="00D14AFE">
        <w:rPr>
          <w:rFonts w:ascii="Times New Roman" w:hAnsi="Times New Roman" w:cs="Times New Roman"/>
          <w:sz w:val="24"/>
          <w:szCs w:val="24"/>
        </w:rPr>
        <w:t>postID</w:t>
      </w:r>
      <w:proofErr w:type="spellEnd"/>
      <w:r w:rsidRPr="00D14AFE">
        <w:rPr>
          <w:rFonts w:ascii="Times New Roman" w:hAnsi="Times New Roman" w:cs="Times New Roman"/>
          <w:sz w:val="24"/>
          <w:szCs w:val="24"/>
        </w:rPr>
        <w:t>&gt;</w:t>
      </w:r>
    </w:p>
    <w:p w14:paraId="475DD960" w14:textId="77777777" w:rsidR="00DC2F62" w:rsidRPr="00DD6599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14AFE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D14AFE">
        <w:rPr>
          <w:rFonts w:ascii="Times New Roman" w:hAnsi="Times New Roman" w:cs="Times New Roman"/>
          <w:sz w:val="24"/>
          <w:szCs w:val="24"/>
        </w:rPr>
        <w:t xml:space="preserve"> input in json format. </w:t>
      </w:r>
      <w:r w:rsidRPr="00DD6599">
        <w:rPr>
          <w:rFonts w:ascii="Times New Roman" w:hAnsi="Times New Roman" w:cs="Times New Roman"/>
          <w:sz w:val="24"/>
          <w:szCs w:val="24"/>
        </w:rPr>
        <w:t>Example: {“</w:t>
      </w:r>
      <w:proofErr w:type="spellStart"/>
      <w:r w:rsidRPr="00DD6599">
        <w:rPr>
          <w:rFonts w:ascii="Times New Roman" w:hAnsi="Times New Roman" w:cs="Times New Roman"/>
          <w:sz w:val="24"/>
          <w:szCs w:val="24"/>
        </w:rPr>
        <w:t>postID</w:t>
      </w:r>
      <w:proofErr w:type="spellEnd"/>
      <w:r w:rsidRPr="00DD6599">
        <w:rPr>
          <w:rFonts w:ascii="Times New Roman" w:hAnsi="Times New Roman" w:cs="Times New Roman"/>
          <w:sz w:val="24"/>
          <w:szCs w:val="24"/>
        </w:rPr>
        <w:t>”: 2}</w:t>
      </w:r>
    </w:p>
    <w:p w14:paraId="766907D2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List the n top-scoring posts: </w:t>
      </w:r>
    </w:p>
    <w:p w14:paraId="365DFC39" w14:textId="77777777" w:rsidR="00DC2F62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AE7D33">
        <w:rPr>
          <w:rFonts w:ascii="Times New Roman" w:hAnsi="Times New Roman" w:cs="Times New Roman"/>
          <w:sz w:val="24"/>
          <w:szCs w:val="24"/>
        </w:rPr>
        <w:t>http://127.0.0.1:51100/toppostscore/&lt;number</w:t>
      </w:r>
      <w:r>
        <w:rPr>
          <w:rFonts w:ascii="Times New Roman" w:hAnsi="Times New Roman" w:cs="Times New Roman"/>
          <w:sz w:val="24"/>
          <w:szCs w:val="24"/>
        </w:rPr>
        <w:t>&gt;</w:t>
      </w:r>
    </w:p>
    <w:p w14:paraId="4EA1F724" w14:textId="77777777" w:rsidR="00DC2F62" w:rsidRPr="00AE7D33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: </w:t>
      </w:r>
      <w:r w:rsidRPr="00AE7D33">
        <w:rPr>
          <w:rFonts w:ascii="Times New Roman" w:hAnsi="Times New Roman" w:cs="Times New Roman"/>
          <w:sz w:val="24"/>
          <w:szCs w:val="24"/>
        </w:rPr>
        <w:t>http://127.0.0.1:51100/toppostscore/</w:t>
      </w:r>
      <w:r>
        <w:rPr>
          <w:rFonts w:ascii="Times New Roman" w:hAnsi="Times New Roman" w:cs="Times New Roman"/>
          <w:sz w:val="24"/>
          <w:szCs w:val="24"/>
        </w:rPr>
        <w:t>10</w:t>
      </w:r>
    </w:p>
    <w:p w14:paraId="3692F127" w14:textId="77777777" w:rsidR="00DC2F62" w:rsidRDefault="00DC2F62" w:rsidP="00DC2F6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 xml:space="preserve">Given a list of post identifiers, return the list sorted by score: </w:t>
      </w:r>
    </w:p>
    <w:p w14:paraId="3E3A2D2D" w14:textId="77777777" w:rsidR="00DC2F62" w:rsidRPr="00D14AFE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14AFE">
        <w:rPr>
          <w:rFonts w:ascii="Times New Roman" w:hAnsi="Times New Roman" w:cs="Times New Roman"/>
          <w:sz w:val="24"/>
          <w:szCs w:val="24"/>
        </w:rPr>
        <w:t>http://127.0.0.1:5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D14AFE">
        <w:rPr>
          <w:rFonts w:ascii="Times New Roman" w:hAnsi="Times New Roman" w:cs="Times New Roman"/>
          <w:sz w:val="24"/>
          <w:szCs w:val="24"/>
        </w:rPr>
        <w:t>00/listsortedbyscore</w:t>
      </w:r>
    </w:p>
    <w:p w14:paraId="58E3E02D" w14:textId="77777777" w:rsidR="00DC2F62" w:rsidRDefault="00DC2F62" w:rsidP="00DC2F6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D14AFE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D14AFE">
        <w:rPr>
          <w:rFonts w:ascii="Times New Roman" w:hAnsi="Times New Roman" w:cs="Times New Roman"/>
          <w:sz w:val="24"/>
          <w:szCs w:val="24"/>
        </w:rPr>
        <w:t xml:space="preserve"> in</w:t>
      </w:r>
      <w:r>
        <w:rPr>
          <w:rFonts w:ascii="Times New Roman" w:hAnsi="Times New Roman" w:cs="Times New Roman"/>
          <w:sz w:val="24"/>
          <w:szCs w:val="24"/>
        </w:rPr>
        <w:t>put in JSON</w:t>
      </w:r>
      <w:r w:rsidRPr="00D14AFE">
        <w:rPr>
          <w:rFonts w:ascii="Times New Roman" w:hAnsi="Times New Roman" w:cs="Times New Roman"/>
          <w:sz w:val="24"/>
          <w:szCs w:val="24"/>
        </w:rPr>
        <w:t xml:space="preserve">: Example: </w:t>
      </w:r>
      <w:r w:rsidRPr="008C0489">
        <w:rPr>
          <w:rFonts w:ascii="Times New Roman" w:hAnsi="Times New Roman" w:cs="Times New Roman"/>
          <w:sz w:val="24"/>
          <w:szCs w:val="24"/>
        </w:rPr>
        <w:t>{"</w:t>
      </w:r>
      <w:proofErr w:type="spellStart"/>
      <w:r w:rsidRPr="008C0489">
        <w:rPr>
          <w:rFonts w:ascii="Times New Roman" w:hAnsi="Times New Roman" w:cs="Times New Roman"/>
          <w:sz w:val="24"/>
          <w:szCs w:val="24"/>
        </w:rPr>
        <w:t>listPostID</w:t>
      </w:r>
      <w:proofErr w:type="spellEnd"/>
      <w:r w:rsidRPr="008C0489">
        <w:rPr>
          <w:rFonts w:ascii="Times New Roman" w:hAnsi="Times New Roman" w:cs="Times New Roman"/>
          <w:sz w:val="24"/>
          <w:szCs w:val="24"/>
        </w:rPr>
        <w:t>": [1, 2, 25]}</w:t>
      </w:r>
      <w:r w:rsidRPr="00C82C16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391C0D78" w14:textId="77777777" w:rsidR="00DC2F62" w:rsidRDefault="00DC2F62" w:rsidP="00DC2F62">
      <w:pPr>
        <w:rPr>
          <w:rFonts w:ascii="Times New Roman" w:hAnsi="Times New Roman" w:cs="Times New Roman"/>
          <w:sz w:val="24"/>
          <w:szCs w:val="24"/>
        </w:rPr>
      </w:pPr>
    </w:p>
    <w:p w14:paraId="043D7663" w14:textId="77777777" w:rsidR="00DC2F62" w:rsidRPr="00447BE0" w:rsidRDefault="00DC2F62" w:rsidP="00DC2F62">
      <w:pPr>
        <w:rPr>
          <w:rFonts w:ascii="Times New Roman" w:hAnsi="Times New Roman" w:cs="Times New Roman"/>
          <w:sz w:val="28"/>
          <w:szCs w:val="28"/>
        </w:rPr>
      </w:pPr>
      <w:r w:rsidRPr="00447BE0">
        <w:rPr>
          <w:rFonts w:ascii="Times New Roman" w:hAnsi="Times New Roman" w:cs="Times New Roman"/>
          <w:sz w:val="28"/>
          <w:szCs w:val="28"/>
        </w:rPr>
        <w:t>RSS feeds provided by the BFF Microservices</w:t>
      </w:r>
    </w:p>
    <w:p w14:paraId="44F35382" w14:textId="77777777" w:rsidR="00DC2F62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A2088">
        <w:rPr>
          <w:rFonts w:ascii="Times New Roman" w:hAnsi="Times New Roman" w:cs="Times New Roman"/>
          <w:sz w:val="24"/>
          <w:szCs w:val="24"/>
        </w:rPr>
        <w:t>The 25 most recent posts to any community</w:t>
      </w:r>
    </w:p>
    <w:p w14:paraId="45D78E20" w14:textId="77777777" w:rsidR="00DC2F62" w:rsidRPr="004A2088" w:rsidRDefault="00DC2F62" w:rsidP="00DC2F6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5" w:history="1">
        <w:r w:rsidRPr="00567D67">
          <w:rPr>
            <w:rStyle w:val="Hyperlink"/>
            <w:rFonts w:ascii="Segoe UI" w:hAnsi="Segoe UI" w:cs="Segoe UI"/>
            <w:shd w:val="clear" w:color="auto" w:fill="FFFFFF"/>
          </w:rPr>
          <w:t>http://localhost:5200/recent</w:t>
        </w:r>
      </w:hyperlink>
    </w:p>
    <w:p w14:paraId="79742AAD" w14:textId="77777777" w:rsidR="00DC2F62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4A2088">
        <w:rPr>
          <w:rFonts w:ascii="Times New Roman" w:hAnsi="Times New Roman" w:cs="Times New Roman"/>
          <w:sz w:val="24"/>
          <w:szCs w:val="24"/>
        </w:rPr>
        <w:t xml:space="preserve">The 25 most recent posts to a </w:t>
      </w:r>
      <w:proofErr w:type="gramStart"/>
      <w:r w:rsidRPr="004A2088">
        <w:rPr>
          <w:rFonts w:ascii="Times New Roman" w:hAnsi="Times New Roman" w:cs="Times New Roman"/>
          <w:sz w:val="24"/>
          <w:szCs w:val="24"/>
        </w:rPr>
        <w:t>particular community</w:t>
      </w:r>
      <w:proofErr w:type="gramEnd"/>
    </w:p>
    <w:p w14:paraId="789632DE" w14:textId="77777777" w:rsidR="00DC2F62" w:rsidRPr="007262F2" w:rsidRDefault="00DC2F62" w:rsidP="00DC2F6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6" w:history="1">
        <w:r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&lt;string&gt;/&lt;int&gt;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2A70F3" w14:textId="77777777" w:rsidR="00DC2F62" w:rsidRDefault="00DC2F62" w:rsidP="00DC2F6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7" w:history="1">
        <w:r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hool/25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83BEF52" w14:textId="77777777" w:rsidR="00DC2F62" w:rsidRPr="007A177E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A177E">
        <w:rPr>
          <w:rFonts w:ascii="Times New Roman" w:hAnsi="Times New Roman" w:cs="Times New Roman"/>
          <w:sz w:val="24"/>
          <w:szCs w:val="24"/>
        </w:rPr>
        <w:t>Top 25 posts to any community, sorted by score</w:t>
      </w:r>
    </w:p>
    <w:p w14:paraId="6E58FCD8" w14:textId="77777777" w:rsidR="00DC2F62" w:rsidRDefault="00DC2F62" w:rsidP="00DC2F6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8" w:history="1">
        <w:r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or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E8E56D" w14:textId="77777777" w:rsidR="00DC2F62" w:rsidRPr="007A177E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7A177E">
        <w:rPr>
          <w:rFonts w:ascii="Times New Roman" w:hAnsi="Times New Roman" w:cs="Times New Roman"/>
          <w:sz w:val="24"/>
          <w:szCs w:val="24"/>
        </w:rPr>
        <w:t xml:space="preserve">The top 25 posts to a </w:t>
      </w:r>
      <w:proofErr w:type="gramStart"/>
      <w:r w:rsidRPr="007A177E">
        <w:rPr>
          <w:rFonts w:ascii="Times New Roman" w:hAnsi="Times New Roman" w:cs="Times New Roman"/>
          <w:sz w:val="24"/>
          <w:szCs w:val="24"/>
        </w:rPr>
        <w:t>particular community</w:t>
      </w:r>
      <w:proofErr w:type="gramEnd"/>
      <w:r w:rsidRPr="007A177E">
        <w:rPr>
          <w:rFonts w:ascii="Times New Roman" w:hAnsi="Times New Roman" w:cs="Times New Roman"/>
          <w:sz w:val="24"/>
          <w:szCs w:val="24"/>
        </w:rPr>
        <w:t>, sorted by score</w:t>
      </w:r>
    </w:p>
    <w:p w14:paraId="0FB6634A" w14:textId="77777777" w:rsidR="00DC2F62" w:rsidRDefault="00DC2F62" w:rsidP="00DC2F6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19" w:history="1">
        <w:r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ore/&lt;string&gt;</w:t>
        </w:r>
      </w:hyperlink>
    </w:p>
    <w:p w14:paraId="630BB571" w14:textId="77777777" w:rsidR="00DC2F62" w:rsidRDefault="00DC2F62" w:rsidP="00DC2F6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20" w:history="1">
        <w:r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score/school</w:t>
        </w:r>
      </w:hyperlink>
    </w:p>
    <w:p w14:paraId="533CACA8" w14:textId="77777777" w:rsidR="00DC2F62" w:rsidRPr="008561B0" w:rsidRDefault="00DC2F62" w:rsidP="00DC2F6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61B0">
        <w:rPr>
          <w:rFonts w:ascii="Times New Roman" w:hAnsi="Times New Roman" w:cs="Times New Roman"/>
          <w:sz w:val="24"/>
          <w:szCs w:val="24"/>
        </w:rPr>
        <w:t>The hot 25 posts to any community, ranked using Reddit hot ranking algorithm</w:t>
      </w:r>
    </w:p>
    <w:p w14:paraId="59B8857E" w14:textId="77777777" w:rsidR="00DC2F62" w:rsidRPr="00982CE6" w:rsidRDefault="00DC2F62" w:rsidP="00DC2F62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hyperlink r:id="rId21" w:history="1">
        <w:r w:rsidRPr="00567D67">
          <w:rPr>
            <w:rStyle w:val="Hyperlink"/>
            <w:rFonts w:ascii="Times New Roman" w:hAnsi="Times New Roman" w:cs="Times New Roman"/>
            <w:sz w:val="24"/>
            <w:szCs w:val="24"/>
          </w:rPr>
          <w:t>http://localhost:5200/hot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E5F26E" w14:textId="1E2CB801" w:rsidR="008A5B79" w:rsidRPr="00DC2F62" w:rsidRDefault="008A5B79" w:rsidP="00DC2F62"/>
    <w:sectPr w:rsidR="008A5B79" w:rsidRPr="00DC2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D1CFB"/>
    <w:multiLevelType w:val="hybridMultilevel"/>
    <w:tmpl w:val="205815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F1832D0"/>
    <w:multiLevelType w:val="hybridMultilevel"/>
    <w:tmpl w:val="06960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DD7835"/>
    <w:multiLevelType w:val="hybridMultilevel"/>
    <w:tmpl w:val="CEE8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AA745C"/>
    <w:multiLevelType w:val="hybridMultilevel"/>
    <w:tmpl w:val="7FFEA1CA"/>
    <w:lvl w:ilvl="0" w:tplc="F378EEC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1F3117"/>
    <w:multiLevelType w:val="hybridMultilevel"/>
    <w:tmpl w:val="1C60F890"/>
    <w:lvl w:ilvl="0" w:tplc="F378EEC2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AC64F8F"/>
    <w:multiLevelType w:val="hybridMultilevel"/>
    <w:tmpl w:val="443E63CE"/>
    <w:lvl w:ilvl="0" w:tplc="F378EEC2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AFE378A"/>
    <w:multiLevelType w:val="hybridMultilevel"/>
    <w:tmpl w:val="D528D8F2"/>
    <w:lvl w:ilvl="0" w:tplc="F378EEC2">
      <w:numFmt w:val="bullet"/>
      <w:lvlText w:val="-"/>
      <w:lvlJc w:val="left"/>
      <w:pPr>
        <w:ind w:left="11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7D4D52F1"/>
    <w:multiLevelType w:val="hybridMultilevel"/>
    <w:tmpl w:val="06683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4"/>
  </w:num>
  <w:num w:numId="5">
    <w:abstractNumId w:val="3"/>
  </w:num>
  <w:num w:numId="6">
    <w:abstractNumId w:val="6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DEwAiILSzMzEyUdpeDU4uLM/DyQAsNaAC2SWnQsAAAA"/>
  </w:docVars>
  <w:rsids>
    <w:rsidRoot w:val="00AF1065"/>
    <w:rsid w:val="00044BD8"/>
    <w:rsid w:val="0006229A"/>
    <w:rsid w:val="0008700B"/>
    <w:rsid w:val="000E3BE3"/>
    <w:rsid w:val="00144AFF"/>
    <w:rsid w:val="00227B25"/>
    <w:rsid w:val="00245F0E"/>
    <w:rsid w:val="00251347"/>
    <w:rsid w:val="0025195D"/>
    <w:rsid w:val="0026109D"/>
    <w:rsid w:val="00265AA0"/>
    <w:rsid w:val="002E6055"/>
    <w:rsid w:val="002F25B3"/>
    <w:rsid w:val="003C1DA5"/>
    <w:rsid w:val="003E391B"/>
    <w:rsid w:val="004137FB"/>
    <w:rsid w:val="004450FE"/>
    <w:rsid w:val="00447BE0"/>
    <w:rsid w:val="00480D67"/>
    <w:rsid w:val="00482259"/>
    <w:rsid w:val="00493495"/>
    <w:rsid w:val="004A2088"/>
    <w:rsid w:val="004B5ED0"/>
    <w:rsid w:val="004D1B2E"/>
    <w:rsid w:val="00527100"/>
    <w:rsid w:val="00543F87"/>
    <w:rsid w:val="005F0C05"/>
    <w:rsid w:val="005F2183"/>
    <w:rsid w:val="0068482D"/>
    <w:rsid w:val="00692D28"/>
    <w:rsid w:val="006F167D"/>
    <w:rsid w:val="0072166D"/>
    <w:rsid w:val="007262F2"/>
    <w:rsid w:val="007349E5"/>
    <w:rsid w:val="00766669"/>
    <w:rsid w:val="0079662A"/>
    <w:rsid w:val="007A177E"/>
    <w:rsid w:val="00821A6E"/>
    <w:rsid w:val="008561B0"/>
    <w:rsid w:val="0086489F"/>
    <w:rsid w:val="00867E12"/>
    <w:rsid w:val="008A5B79"/>
    <w:rsid w:val="008B1536"/>
    <w:rsid w:val="008C0489"/>
    <w:rsid w:val="008C6475"/>
    <w:rsid w:val="008E29F6"/>
    <w:rsid w:val="008F3A65"/>
    <w:rsid w:val="008F6B9E"/>
    <w:rsid w:val="0092019C"/>
    <w:rsid w:val="009253C5"/>
    <w:rsid w:val="00952DF9"/>
    <w:rsid w:val="00982CE6"/>
    <w:rsid w:val="009B45B1"/>
    <w:rsid w:val="009C09F8"/>
    <w:rsid w:val="00A45F4D"/>
    <w:rsid w:val="00A53B99"/>
    <w:rsid w:val="00AA1FF7"/>
    <w:rsid w:val="00AA2901"/>
    <w:rsid w:val="00AE493F"/>
    <w:rsid w:val="00AE7D33"/>
    <w:rsid w:val="00AF1065"/>
    <w:rsid w:val="00B27FD1"/>
    <w:rsid w:val="00B52D51"/>
    <w:rsid w:val="00BC426F"/>
    <w:rsid w:val="00BD6E1B"/>
    <w:rsid w:val="00BE2F64"/>
    <w:rsid w:val="00BE5F2B"/>
    <w:rsid w:val="00C114C3"/>
    <w:rsid w:val="00C4421F"/>
    <w:rsid w:val="00C57272"/>
    <w:rsid w:val="00C60209"/>
    <w:rsid w:val="00C82C16"/>
    <w:rsid w:val="00C933E8"/>
    <w:rsid w:val="00C9654B"/>
    <w:rsid w:val="00C977B4"/>
    <w:rsid w:val="00D14AFE"/>
    <w:rsid w:val="00D33308"/>
    <w:rsid w:val="00D376A4"/>
    <w:rsid w:val="00D42EBB"/>
    <w:rsid w:val="00D81C02"/>
    <w:rsid w:val="00DA4D2C"/>
    <w:rsid w:val="00DC2F62"/>
    <w:rsid w:val="00DD6599"/>
    <w:rsid w:val="00E1708C"/>
    <w:rsid w:val="00E60A93"/>
    <w:rsid w:val="00E76925"/>
    <w:rsid w:val="00E8360C"/>
    <w:rsid w:val="00E96CE9"/>
    <w:rsid w:val="00F30FA4"/>
    <w:rsid w:val="00FB5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E7626"/>
  <w15:chartTrackingRefBased/>
  <w15:docId w15:val="{258D6E52-BE48-46CA-B56E-4D73E23E1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C2F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06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A208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208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60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C602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9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0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0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5000/posts/delete/100" TargetMode="External"/><Relationship Id="rId13" Type="http://schemas.openxmlformats.org/officeDocument/2006/relationships/hyperlink" Target="http://localhost:5000/posts/%3cstring:Community%3e/%3cint:n" TargetMode="External"/><Relationship Id="rId18" Type="http://schemas.openxmlformats.org/officeDocument/2006/relationships/hyperlink" Target="http://localhost:5200/score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localhost:5200/hot" TargetMode="External"/><Relationship Id="rId7" Type="http://schemas.openxmlformats.org/officeDocument/2006/relationships/hyperlink" Target="http://localhost:5000/posts/delete/%3cint" TargetMode="External"/><Relationship Id="rId12" Type="http://schemas.openxmlformats.org/officeDocument/2006/relationships/hyperlink" Target="http://localhost:5000/posts?n=15" TargetMode="External"/><Relationship Id="rId17" Type="http://schemas.openxmlformats.org/officeDocument/2006/relationships/hyperlink" Target="http://localhost:5200/school/25" TargetMode="External"/><Relationship Id="rId2" Type="http://schemas.openxmlformats.org/officeDocument/2006/relationships/styles" Target="styles.xml"/><Relationship Id="rId16" Type="http://schemas.openxmlformats.org/officeDocument/2006/relationships/hyperlink" Target="http://localhost:5200/%3cstring%3e/%3cint%3e" TargetMode="External"/><Relationship Id="rId20" Type="http://schemas.openxmlformats.org/officeDocument/2006/relationships/hyperlink" Target="http://localhost:5200/score/schoo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localhost:5000/posts/all" TargetMode="External"/><Relationship Id="rId11" Type="http://schemas.openxmlformats.org/officeDocument/2006/relationships/hyperlink" Target="http://localhost:5000/posts" TargetMode="External"/><Relationship Id="rId5" Type="http://schemas.openxmlformats.org/officeDocument/2006/relationships/hyperlink" Target="http://127.0.0.1:5100/api/v1/resources/votes/all" TargetMode="External"/><Relationship Id="rId15" Type="http://schemas.openxmlformats.org/officeDocument/2006/relationships/hyperlink" Target="http://localhost:5200/recent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localhost:5000/posts/10" TargetMode="External"/><Relationship Id="rId19" Type="http://schemas.openxmlformats.org/officeDocument/2006/relationships/hyperlink" Target="http://localhost:5200/score/%3cstring%3e%20_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5000/posts/%3cint%3e" TargetMode="External"/><Relationship Id="rId14" Type="http://schemas.openxmlformats.org/officeDocument/2006/relationships/hyperlink" Target="http://localhost:5000/posts/school/5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5</Pages>
  <Words>971</Words>
  <Characters>554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</dc:creator>
  <cp:keywords/>
  <dc:description/>
  <cp:lastModifiedBy>Alex</cp:lastModifiedBy>
  <cp:revision>12</cp:revision>
  <dcterms:created xsi:type="dcterms:W3CDTF">2020-05-05T01:10:00Z</dcterms:created>
  <dcterms:modified xsi:type="dcterms:W3CDTF">2020-05-05T01:33:00Z</dcterms:modified>
</cp:coreProperties>
</file>